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637D55" w14:textId="6CA82396" w:rsidR="00927A50" w:rsidRPr="00026859" w:rsidRDefault="00995DBA" w:rsidP="00927A50">
      <w:pPr>
        <w:jc w:val="center"/>
        <w:rPr>
          <w:rFonts w:asciiTheme="minorHAnsi" w:hAnsiTheme="minorHAnsi" w:cstheme="minorHAnsi"/>
        </w:rPr>
      </w:pPr>
      <w:r>
        <w:rPr>
          <w:rFonts w:ascii="Candara" w:hAnsi="Candara"/>
          <w:noProof/>
          <w:lang w:val="en-US" w:eastAsia="en-US"/>
        </w:rPr>
        <w:drawing>
          <wp:inline distT="0" distB="0" distL="0" distR="0" wp14:anchorId="54A1B2EC" wp14:editId="5A59DE20">
            <wp:extent cx="812800" cy="1159889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wRes_RGB_jpg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470" cy="1160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7A50" w:rsidRPr="00DF2405">
        <w:rPr>
          <w:rFonts w:asciiTheme="minorHAnsi" w:hAnsiTheme="minorHAnsi" w:cstheme="minorHAnsi"/>
          <w:sz w:val="56"/>
        </w:rPr>
        <w:t>ONLINE WORKSHOP L</w:t>
      </w:r>
      <w:r w:rsidR="00BF73E6">
        <w:rPr>
          <w:rFonts w:asciiTheme="minorHAnsi" w:hAnsiTheme="minorHAnsi" w:cstheme="minorHAnsi"/>
          <w:sz w:val="56"/>
        </w:rPr>
        <w:t>AB</w:t>
      </w:r>
      <w:r>
        <w:rPr>
          <w:rFonts w:ascii="Candara" w:hAnsi="Candara"/>
          <w:noProof/>
          <w:lang w:val="en-US" w:eastAsia="en-US"/>
        </w:rPr>
        <w:drawing>
          <wp:inline distT="0" distB="0" distL="0" distR="0" wp14:anchorId="096A330C" wp14:editId="4A350915">
            <wp:extent cx="778934" cy="1065438"/>
            <wp:effectExtent l="0" t="0" r="889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WL-Logo-no-circ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614" cy="1066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3913A" w14:textId="361605E7" w:rsidR="00995DBA" w:rsidRPr="00314AF8" w:rsidRDefault="004F3B64" w:rsidP="00995DBA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sz w:val="44"/>
        </w:rPr>
      </w:pPr>
      <w:r>
        <w:rPr>
          <w:rFonts w:asciiTheme="minorHAnsi" w:hAnsiTheme="minorHAnsi" w:cstheme="minorHAnsi"/>
          <w:sz w:val="44"/>
        </w:rPr>
        <w:t>Proposal t</w:t>
      </w:r>
      <w:r w:rsidR="00F5486F" w:rsidRPr="00314AF8">
        <w:rPr>
          <w:rFonts w:asciiTheme="minorHAnsi" w:hAnsiTheme="minorHAnsi" w:cstheme="minorHAnsi"/>
          <w:sz w:val="44"/>
        </w:rPr>
        <w:t xml:space="preserve">o Present </w:t>
      </w:r>
      <w:r w:rsidR="00F5486F">
        <w:rPr>
          <w:rFonts w:asciiTheme="minorHAnsi" w:hAnsiTheme="minorHAnsi" w:cstheme="minorHAnsi"/>
          <w:noProof/>
          <w:sz w:val="44"/>
        </w:rPr>
        <w:t>a</w:t>
      </w:r>
      <w:r w:rsidR="00F5486F" w:rsidRPr="00314AF8">
        <w:rPr>
          <w:rFonts w:asciiTheme="minorHAnsi" w:hAnsiTheme="minorHAnsi" w:cstheme="minorHAnsi"/>
          <w:noProof/>
          <w:sz w:val="44"/>
        </w:rPr>
        <w:t xml:space="preserve"> </w:t>
      </w:r>
      <w:r w:rsidR="00F5486F">
        <w:rPr>
          <w:rFonts w:asciiTheme="minorHAnsi" w:hAnsiTheme="minorHAnsi" w:cstheme="minorHAnsi"/>
          <w:noProof/>
          <w:sz w:val="44"/>
        </w:rPr>
        <w:t xml:space="preserve">Four Week </w:t>
      </w:r>
      <w:r w:rsidR="00F5486F" w:rsidRPr="00314AF8">
        <w:rPr>
          <w:rFonts w:asciiTheme="minorHAnsi" w:hAnsiTheme="minorHAnsi" w:cstheme="minorHAnsi"/>
          <w:noProof/>
          <w:sz w:val="44"/>
        </w:rPr>
        <w:t>Workshop In</w:t>
      </w:r>
      <w:r w:rsidR="00F5486F" w:rsidRPr="00314AF8">
        <w:rPr>
          <w:rFonts w:asciiTheme="minorHAnsi" w:hAnsiTheme="minorHAnsi" w:cstheme="minorHAnsi"/>
          <w:sz w:val="44"/>
        </w:rPr>
        <w:t xml:space="preserve"> 2018</w:t>
      </w:r>
    </w:p>
    <w:p w14:paraId="318FB95D" w14:textId="77777777" w:rsidR="00F90024" w:rsidRDefault="00F90024" w:rsidP="00995DBA">
      <w:pPr>
        <w:rPr>
          <w:rFonts w:ascii="Calibri" w:hAnsi="Calibri"/>
        </w:rPr>
      </w:pPr>
    </w:p>
    <w:p w14:paraId="405821C9" w14:textId="7A7E3FFC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>Romance Writers of Australia</w:t>
      </w:r>
      <w:r w:rsidRPr="00314AF8">
        <w:rPr>
          <w:rFonts w:ascii="Calibri" w:hAnsi="Calibri"/>
          <w:i/>
        </w:rPr>
        <w:t xml:space="preserve"> </w:t>
      </w:r>
      <w:r w:rsidRPr="00314AF8">
        <w:rPr>
          <w:rFonts w:ascii="Calibri" w:hAnsi="Calibri"/>
        </w:rPr>
        <w:t>is looking to offer our members a series of online workshops in 2018, through its Online Writing Lab (OWL).  OWL events will be hosted, facilitated and promoted by RWA on a 75/25 profit-share arrangement with the presenter (the greater amount being the presenter’s).</w:t>
      </w:r>
    </w:p>
    <w:p w14:paraId="1014FF4E" w14:textId="77777777" w:rsidR="00995DBA" w:rsidRPr="00314AF8" w:rsidRDefault="00995DBA" w:rsidP="00995DBA">
      <w:pPr>
        <w:rPr>
          <w:rFonts w:ascii="Calibri" w:hAnsi="Calibri"/>
        </w:rPr>
      </w:pPr>
    </w:p>
    <w:p w14:paraId="1092FA4D" w14:textId="77777777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>We would like to invite interested RWA members and non-members to apply to conduct a workshop online through RWA in the 2018 OWL calendar.</w:t>
      </w:r>
    </w:p>
    <w:p w14:paraId="719920D4" w14:textId="77777777" w:rsidR="00995DBA" w:rsidRPr="00314AF8" w:rsidRDefault="00995DBA" w:rsidP="00995DBA">
      <w:pPr>
        <w:rPr>
          <w:rFonts w:ascii="Calibri" w:hAnsi="Calibri"/>
        </w:rPr>
      </w:pPr>
    </w:p>
    <w:p w14:paraId="3D068BF3" w14:textId="0E0309B9" w:rsidR="00995DBA" w:rsidRPr="00314AF8" w:rsidRDefault="0032687D" w:rsidP="00995DBA">
      <w:pPr>
        <w:rPr>
          <w:rFonts w:ascii="Calibri" w:hAnsi="Calibri"/>
        </w:rPr>
      </w:pPr>
      <w:r w:rsidRPr="00314AF8">
        <w:rPr>
          <w:rFonts w:ascii="Calibri" w:hAnsi="Calibri"/>
        </w:rPr>
        <w:t>The calendar of online courses will r</w:t>
      </w:r>
      <w:r w:rsidR="00995DBA" w:rsidRPr="00314AF8">
        <w:rPr>
          <w:rFonts w:ascii="Calibri" w:hAnsi="Calibri"/>
        </w:rPr>
        <w:t xml:space="preserve">un from January to December. </w:t>
      </w:r>
    </w:p>
    <w:p w14:paraId="3F33CFA1" w14:textId="77777777" w:rsidR="00995DBA" w:rsidRPr="00314AF8" w:rsidRDefault="00995DBA" w:rsidP="00995DBA">
      <w:pPr>
        <w:rPr>
          <w:rFonts w:ascii="Calibri" w:hAnsi="Calibri"/>
        </w:rPr>
      </w:pPr>
    </w:p>
    <w:p w14:paraId="41B131F9" w14:textId="2895DD26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 xml:space="preserve">RWA members and non-members can register for any or all of the workshops in the </w:t>
      </w:r>
      <w:r w:rsidRPr="00314AF8">
        <w:rPr>
          <w:rFonts w:ascii="Calibri" w:hAnsi="Calibri"/>
          <w:noProof/>
        </w:rPr>
        <w:t>calendar</w:t>
      </w:r>
      <w:r w:rsidRPr="00314AF8">
        <w:rPr>
          <w:rFonts w:ascii="Calibri" w:hAnsi="Calibri"/>
        </w:rPr>
        <w:t xml:space="preserve"> using RWA’s established online registration and payment facility. </w:t>
      </w:r>
      <w:r w:rsidR="00F90024">
        <w:rPr>
          <w:rFonts w:ascii="Calibri" w:hAnsi="Calibri"/>
        </w:rPr>
        <w:t>The f</w:t>
      </w:r>
      <w:r w:rsidRPr="00314AF8">
        <w:rPr>
          <w:rFonts w:ascii="Calibri" w:hAnsi="Calibri"/>
        </w:rPr>
        <w:t xml:space="preserve">our </w:t>
      </w:r>
      <w:r w:rsidRPr="00314AF8">
        <w:rPr>
          <w:rFonts w:ascii="Calibri" w:hAnsi="Calibri"/>
          <w:noProof/>
        </w:rPr>
        <w:t>week</w:t>
      </w:r>
      <w:r w:rsidRPr="00314AF8">
        <w:rPr>
          <w:rFonts w:ascii="Calibri" w:hAnsi="Calibri"/>
        </w:rPr>
        <w:t>/one month long workshops are fixed at AU$5</w:t>
      </w:r>
      <w:r w:rsidR="00C84B0C">
        <w:rPr>
          <w:rFonts w:ascii="Calibri" w:hAnsi="Calibri"/>
        </w:rPr>
        <w:t>5 ($5</w:t>
      </w:r>
      <w:r w:rsidRPr="00314AF8">
        <w:rPr>
          <w:rFonts w:ascii="Calibri" w:hAnsi="Calibri"/>
        </w:rPr>
        <w:t>0 plus GST</w:t>
      </w:r>
      <w:r w:rsidR="00C84B0C">
        <w:rPr>
          <w:rFonts w:ascii="Calibri" w:hAnsi="Calibri"/>
        </w:rPr>
        <w:t xml:space="preserve">) </w:t>
      </w:r>
      <w:r w:rsidRPr="00314AF8">
        <w:rPr>
          <w:rFonts w:ascii="Calibri" w:hAnsi="Calibri"/>
        </w:rPr>
        <w:t>each for members, and AU$8</w:t>
      </w:r>
      <w:r w:rsidR="00C84B0C">
        <w:rPr>
          <w:rFonts w:ascii="Calibri" w:hAnsi="Calibri"/>
        </w:rPr>
        <w:t>8 ($8</w:t>
      </w:r>
      <w:r w:rsidRPr="00314AF8">
        <w:rPr>
          <w:rFonts w:ascii="Calibri" w:hAnsi="Calibri"/>
        </w:rPr>
        <w:t xml:space="preserve">0 plus GST for non-members. </w:t>
      </w:r>
    </w:p>
    <w:p w14:paraId="45D6F92B" w14:textId="77777777" w:rsidR="00995DBA" w:rsidRPr="00314AF8" w:rsidRDefault="00995DBA" w:rsidP="00995DBA">
      <w:pPr>
        <w:rPr>
          <w:rFonts w:ascii="Calibri" w:hAnsi="Calibri"/>
        </w:rPr>
      </w:pPr>
    </w:p>
    <w:p w14:paraId="6321CD0C" w14:textId="77777777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>The workshop presenter will conduct their workshop during their allotted month using the RWA Moodle platform.</w:t>
      </w:r>
    </w:p>
    <w:p w14:paraId="22C42AD0" w14:textId="77777777" w:rsidR="00995DBA" w:rsidRPr="00314AF8" w:rsidRDefault="00995DBA" w:rsidP="00995DBA">
      <w:pPr>
        <w:rPr>
          <w:rFonts w:ascii="Calibri" w:hAnsi="Calibri"/>
        </w:rPr>
      </w:pPr>
    </w:p>
    <w:p w14:paraId="7788CFF7" w14:textId="32E71B53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 xml:space="preserve">For </w:t>
      </w:r>
      <w:r w:rsidR="0032687D" w:rsidRPr="00314AF8">
        <w:rPr>
          <w:rFonts w:ascii="Calibri" w:hAnsi="Calibri"/>
        </w:rPr>
        <w:t>the</w:t>
      </w:r>
      <w:r w:rsidRPr="00314AF8">
        <w:rPr>
          <w:rFonts w:ascii="Calibri" w:hAnsi="Calibri"/>
        </w:rPr>
        <w:t xml:space="preserve"> 75% </w:t>
      </w:r>
      <w:r w:rsidR="0032687D" w:rsidRPr="00314AF8">
        <w:rPr>
          <w:rFonts w:ascii="Calibri" w:hAnsi="Calibri"/>
        </w:rPr>
        <w:t xml:space="preserve">the presenter </w:t>
      </w:r>
      <w:r w:rsidRPr="00314AF8">
        <w:rPr>
          <w:rFonts w:ascii="Calibri" w:hAnsi="Calibri"/>
        </w:rPr>
        <w:t>will:</w:t>
      </w:r>
    </w:p>
    <w:p w14:paraId="569F3F06" w14:textId="1851D1E0" w:rsidR="00995DBA" w:rsidRPr="00314AF8" w:rsidRDefault="00995DBA" w:rsidP="00995DBA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314AF8">
        <w:rPr>
          <w:rFonts w:ascii="Calibri" w:hAnsi="Calibri"/>
        </w:rPr>
        <w:t>Develop a four-week course suited for delivery online, via Moodle, containing content that is not generally (and freely) available (and content to which you hold copyright);</w:t>
      </w:r>
    </w:p>
    <w:p w14:paraId="3641B29B" w14:textId="77777777" w:rsidR="00995DBA" w:rsidRPr="00314AF8" w:rsidRDefault="00995DBA" w:rsidP="00995DBA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314AF8">
        <w:rPr>
          <w:rFonts w:ascii="Calibri" w:hAnsi="Calibri"/>
        </w:rPr>
        <w:t>Provide all necessary learning resources for participants in a timely fashion;</w:t>
      </w:r>
    </w:p>
    <w:p w14:paraId="116DAD97" w14:textId="77777777" w:rsidR="00995DBA" w:rsidRPr="00314AF8" w:rsidRDefault="00995DBA" w:rsidP="00995DBA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314AF8">
        <w:rPr>
          <w:rFonts w:ascii="Calibri" w:hAnsi="Calibri"/>
        </w:rPr>
        <w:t xml:space="preserve">Liaise with </w:t>
      </w:r>
      <w:r w:rsidRPr="00314AF8">
        <w:rPr>
          <w:rFonts w:ascii="Calibri" w:hAnsi="Calibri"/>
          <w:noProof/>
        </w:rPr>
        <w:t>participants</w:t>
      </w:r>
      <w:r w:rsidRPr="00314AF8">
        <w:rPr>
          <w:rFonts w:ascii="Calibri" w:hAnsi="Calibri"/>
        </w:rPr>
        <w:t xml:space="preserve"> on all matters related to the course content;</w:t>
      </w:r>
    </w:p>
    <w:p w14:paraId="37A9460F" w14:textId="77777777" w:rsidR="00995DBA" w:rsidRPr="00314AF8" w:rsidRDefault="00995DBA" w:rsidP="00995DBA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314AF8">
        <w:rPr>
          <w:rFonts w:ascii="Calibri" w:hAnsi="Calibri"/>
        </w:rPr>
        <w:t xml:space="preserve">Interact with </w:t>
      </w:r>
      <w:r w:rsidRPr="00314AF8">
        <w:rPr>
          <w:rFonts w:ascii="Calibri" w:hAnsi="Calibri"/>
          <w:noProof/>
        </w:rPr>
        <w:t>participants</w:t>
      </w:r>
      <w:r w:rsidRPr="00314AF8">
        <w:rPr>
          <w:rFonts w:ascii="Calibri" w:hAnsi="Calibri"/>
        </w:rPr>
        <w:t xml:space="preserve">, respond to questions, and provide feedback on any materials forming part of the course (ends at the recognised conclusion of the workshop); </w:t>
      </w:r>
    </w:p>
    <w:p w14:paraId="73F17CDF" w14:textId="312D6486" w:rsidR="00995DBA" w:rsidRPr="00314AF8" w:rsidRDefault="00995DBA" w:rsidP="00995DBA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314AF8">
        <w:rPr>
          <w:rFonts w:ascii="Calibri" w:hAnsi="Calibri"/>
        </w:rPr>
        <w:t xml:space="preserve">Invoice RWA for your share of the revenue (template </w:t>
      </w:r>
      <w:r w:rsidR="009114E9" w:rsidRPr="00314AF8">
        <w:rPr>
          <w:rFonts w:ascii="Calibri" w:hAnsi="Calibri"/>
          <w:noProof/>
        </w:rPr>
        <w:t>is</w:t>
      </w:r>
      <w:r w:rsidRPr="00314AF8">
        <w:rPr>
          <w:rFonts w:ascii="Calibri" w:hAnsi="Calibri"/>
          <w:noProof/>
        </w:rPr>
        <w:t xml:space="preserve"> provided</w:t>
      </w:r>
      <w:r w:rsidR="009114E9" w:rsidRPr="00314AF8">
        <w:rPr>
          <w:rFonts w:ascii="Calibri" w:hAnsi="Calibri"/>
          <w:noProof/>
        </w:rPr>
        <w:t>, or you may use your own</w:t>
      </w:r>
      <w:r w:rsidRPr="00314AF8">
        <w:rPr>
          <w:rFonts w:ascii="Calibri" w:hAnsi="Calibri"/>
        </w:rPr>
        <w:t>);</w:t>
      </w:r>
    </w:p>
    <w:p w14:paraId="12506589" w14:textId="77777777" w:rsidR="00995DBA" w:rsidRPr="00314AF8" w:rsidRDefault="00995DBA" w:rsidP="00995DBA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314AF8">
        <w:rPr>
          <w:rFonts w:ascii="Calibri" w:hAnsi="Calibri"/>
        </w:rPr>
        <w:t>Declare</w:t>
      </w:r>
      <w:r w:rsidRPr="00314AF8">
        <w:rPr>
          <w:rFonts w:ascii="Calibri" w:hAnsi="Calibri"/>
          <w:color w:val="E36C0A" w:themeColor="accent6" w:themeShade="BF"/>
        </w:rPr>
        <w:t xml:space="preserve"> </w:t>
      </w:r>
      <w:r w:rsidRPr="00314AF8">
        <w:rPr>
          <w:rFonts w:ascii="Calibri" w:hAnsi="Calibri"/>
        </w:rPr>
        <w:t>all income earned per the requirements of the ATO</w:t>
      </w:r>
      <w:proofErr w:type="gramStart"/>
      <w:r w:rsidRPr="00314AF8">
        <w:rPr>
          <w:rFonts w:ascii="Calibri" w:hAnsi="Calibri"/>
        </w:rPr>
        <w:t>;  and</w:t>
      </w:r>
      <w:proofErr w:type="gramEnd"/>
    </w:p>
    <w:p w14:paraId="3153E940" w14:textId="77777777" w:rsidR="00995DBA" w:rsidRPr="00314AF8" w:rsidRDefault="00995DBA" w:rsidP="00995DBA">
      <w:pPr>
        <w:pStyle w:val="ListParagraph"/>
        <w:numPr>
          <w:ilvl w:val="0"/>
          <w:numId w:val="3"/>
        </w:numPr>
        <w:jc w:val="both"/>
        <w:rPr>
          <w:rFonts w:ascii="Calibri" w:hAnsi="Calibri"/>
        </w:rPr>
      </w:pPr>
      <w:r w:rsidRPr="00314AF8">
        <w:rPr>
          <w:rFonts w:ascii="Calibri" w:hAnsi="Calibri"/>
        </w:rPr>
        <w:t>Secure all clearances for the use of copyright material in your workshop.</w:t>
      </w:r>
    </w:p>
    <w:p w14:paraId="7B2803BA" w14:textId="77777777" w:rsidR="00995DBA" w:rsidRPr="00314AF8" w:rsidRDefault="00995DBA" w:rsidP="00995DBA">
      <w:pPr>
        <w:rPr>
          <w:rFonts w:ascii="Calibri" w:hAnsi="Calibri"/>
        </w:rPr>
      </w:pPr>
    </w:p>
    <w:p w14:paraId="492401B6" w14:textId="77777777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>For its 25% RWA will manage:</w:t>
      </w:r>
    </w:p>
    <w:p w14:paraId="056288CC" w14:textId="77777777" w:rsidR="00995DBA" w:rsidRPr="00314AF8" w:rsidRDefault="00995DBA" w:rsidP="00995DBA">
      <w:pPr>
        <w:pStyle w:val="ListParagraph"/>
        <w:numPr>
          <w:ilvl w:val="0"/>
          <w:numId w:val="8"/>
        </w:numPr>
        <w:rPr>
          <w:rFonts w:ascii="Calibri" w:hAnsi="Calibri"/>
        </w:rPr>
      </w:pPr>
      <w:r w:rsidRPr="00314AF8">
        <w:rPr>
          <w:rFonts w:ascii="Calibri" w:hAnsi="Calibri"/>
        </w:rPr>
        <w:t>Online registration:</w:t>
      </w:r>
      <w:r w:rsidRPr="00314AF8">
        <w:rPr>
          <w:rFonts w:ascii="Calibri" w:hAnsi="Calibri"/>
          <w:color w:val="E36C0A" w:themeColor="accent6" w:themeShade="BF"/>
        </w:rPr>
        <w:t xml:space="preserve">  </w:t>
      </w:r>
      <w:r w:rsidRPr="00314AF8">
        <w:rPr>
          <w:rFonts w:ascii="Calibri" w:hAnsi="Calibri"/>
        </w:rPr>
        <w:t xml:space="preserve">We’ll send you a list of confirmed/paid participants </w:t>
      </w:r>
      <w:r w:rsidRPr="00314AF8">
        <w:rPr>
          <w:rFonts w:ascii="Calibri" w:hAnsi="Calibri"/>
          <w:noProof/>
        </w:rPr>
        <w:t>prior to</w:t>
      </w:r>
      <w:r w:rsidRPr="00314AF8">
        <w:rPr>
          <w:rFonts w:ascii="Calibri" w:hAnsi="Calibri"/>
        </w:rPr>
        <w:t xml:space="preserve"> your commencement date; </w:t>
      </w:r>
    </w:p>
    <w:p w14:paraId="3026C03E" w14:textId="77777777" w:rsidR="00995DBA" w:rsidRPr="00314AF8" w:rsidRDefault="00995DBA" w:rsidP="00995DBA">
      <w:pPr>
        <w:pStyle w:val="ListParagraph"/>
        <w:numPr>
          <w:ilvl w:val="0"/>
          <w:numId w:val="8"/>
        </w:numPr>
        <w:rPr>
          <w:rFonts w:ascii="Calibri" w:hAnsi="Calibri"/>
        </w:rPr>
      </w:pPr>
      <w:r w:rsidRPr="00314AF8">
        <w:rPr>
          <w:rFonts w:ascii="Calibri" w:hAnsi="Calibri"/>
        </w:rPr>
        <w:t>Payment:</w:t>
      </w:r>
      <w:r w:rsidRPr="00314AF8">
        <w:rPr>
          <w:rFonts w:ascii="Calibri" w:hAnsi="Calibri"/>
          <w:b/>
          <w:color w:val="E36C0A" w:themeColor="accent6" w:themeShade="BF"/>
        </w:rPr>
        <w:t xml:space="preserve"> </w:t>
      </w:r>
      <w:r w:rsidRPr="00314AF8">
        <w:rPr>
          <w:rFonts w:ascii="Calibri" w:hAnsi="Calibri"/>
        </w:rPr>
        <w:t>RWA will coordinate payments on your behalf and send you a reconciliation with your (75%) share of the revenue;</w:t>
      </w:r>
    </w:p>
    <w:p w14:paraId="59A9E4F6" w14:textId="662C9FB6" w:rsidR="00995DBA" w:rsidRPr="00314AF8" w:rsidRDefault="00995DBA" w:rsidP="00995DBA">
      <w:pPr>
        <w:pStyle w:val="ListParagraph"/>
        <w:numPr>
          <w:ilvl w:val="0"/>
          <w:numId w:val="8"/>
        </w:numPr>
        <w:rPr>
          <w:rFonts w:ascii="Calibri" w:hAnsi="Calibri"/>
        </w:rPr>
      </w:pPr>
      <w:r w:rsidRPr="00314AF8">
        <w:rPr>
          <w:rFonts w:ascii="Calibri" w:hAnsi="Calibri"/>
        </w:rPr>
        <w:t>Venue: RWA will provide a dedicated, password-controlled ‘room’ (</w:t>
      </w:r>
      <w:r w:rsidR="009114E9" w:rsidRPr="00314AF8">
        <w:rPr>
          <w:rFonts w:ascii="Calibri" w:hAnsi="Calibri"/>
        </w:rPr>
        <w:t xml:space="preserve">this </w:t>
      </w:r>
      <w:r w:rsidR="009114E9" w:rsidRPr="00314AF8">
        <w:rPr>
          <w:rFonts w:ascii="Calibri" w:hAnsi="Calibri"/>
          <w:noProof/>
        </w:rPr>
        <w:t>is</w:t>
      </w:r>
      <w:r w:rsidRPr="00314AF8">
        <w:rPr>
          <w:rFonts w:ascii="Calibri" w:hAnsi="Calibri"/>
          <w:noProof/>
          <w:color w:val="FF0000"/>
        </w:rPr>
        <w:t xml:space="preserve"> </w:t>
      </w:r>
      <w:r w:rsidRPr="00314AF8">
        <w:rPr>
          <w:rFonts w:ascii="Calibri" w:hAnsi="Calibri"/>
          <w:noProof/>
        </w:rPr>
        <w:t>closed</w:t>
      </w:r>
      <w:r w:rsidRPr="00314AF8">
        <w:rPr>
          <w:rFonts w:ascii="Calibri" w:hAnsi="Calibri"/>
        </w:rPr>
        <w:t xml:space="preserve"> on completion of the workshop);</w:t>
      </w:r>
    </w:p>
    <w:p w14:paraId="65C1946C" w14:textId="48000578" w:rsidR="00995DBA" w:rsidRPr="00314AF8" w:rsidRDefault="00995DBA" w:rsidP="00995DBA">
      <w:pPr>
        <w:pStyle w:val="ListParagraph"/>
        <w:numPr>
          <w:ilvl w:val="0"/>
          <w:numId w:val="8"/>
        </w:numPr>
        <w:rPr>
          <w:rFonts w:ascii="Calibri" w:hAnsi="Calibri"/>
        </w:rPr>
      </w:pPr>
      <w:r w:rsidRPr="00314AF8">
        <w:rPr>
          <w:rFonts w:ascii="Calibri" w:hAnsi="Calibri"/>
        </w:rPr>
        <w:t>Promotion:</w:t>
      </w:r>
      <w:r w:rsidRPr="00314AF8">
        <w:rPr>
          <w:rFonts w:ascii="Calibri" w:hAnsi="Calibri"/>
          <w:color w:val="E36C0A" w:themeColor="accent6" w:themeShade="BF"/>
        </w:rPr>
        <w:t xml:space="preserve"> </w:t>
      </w:r>
      <w:r w:rsidRPr="00314AF8">
        <w:rPr>
          <w:rFonts w:ascii="Calibri" w:hAnsi="Calibri"/>
        </w:rPr>
        <w:t xml:space="preserve">RWA will include the event in Hearts Talk Magazine, a blog post on the RWA website, social media promotion and an announcement </w:t>
      </w:r>
      <w:r w:rsidR="00F90024">
        <w:rPr>
          <w:rFonts w:ascii="Calibri" w:hAnsi="Calibri"/>
        </w:rPr>
        <w:t>in</w:t>
      </w:r>
      <w:r w:rsidRPr="00314AF8">
        <w:rPr>
          <w:rFonts w:ascii="Calibri" w:hAnsi="Calibri"/>
        </w:rPr>
        <w:t xml:space="preserve"> the official RWA author writing groups.</w:t>
      </w:r>
    </w:p>
    <w:p w14:paraId="4E67D205" w14:textId="121B1739" w:rsidR="00995DBA" w:rsidRPr="00314AF8" w:rsidRDefault="00995DBA" w:rsidP="00995DBA">
      <w:pPr>
        <w:pStyle w:val="ListParagraph"/>
        <w:numPr>
          <w:ilvl w:val="0"/>
          <w:numId w:val="8"/>
        </w:numPr>
        <w:rPr>
          <w:rFonts w:ascii="Calibri" w:hAnsi="Calibri"/>
        </w:rPr>
      </w:pPr>
      <w:r w:rsidRPr="00314AF8">
        <w:rPr>
          <w:rFonts w:ascii="Calibri" w:hAnsi="Calibri"/>
        </w:rPr>
        <w:lastRenderedPageBreak/>
        <w:t>Participant tech support:</w:t>
      </w:r>
      <w:r w:rsidRPr="00314AF8">
        <w:rPr>
          <w:rFonts w:ascii="Calibri" w:hAnsi="Calibri"/>
          <w:b/>
        </w:rPr>
        <w:t xml:space="preserve"> </w:t>
      </w:r>
      <w:r w:rsidRPr="00314AF8">
        <w:rPr>
          <w:rFonts w:ascii="Calibri" w:hAnsi="Calibri"/>
        </w:rPr>
        <w:t>We’ll</w:t>
      </w:r>
      <w:r w:rsidRPr="00314AF8">
        <w:rPr>
          <w:rFonts w:ascii="Calibri" w:hAnsi="Calibri"/>
          <w:b/>
        </w:rPr>
        <w:t xml:space="preserve"> </w:t>
      </w:r>
      <w:r w:rsidRPr="00314AF8">
        <w:rPr>
          <w:rFonts w:ascii="Calibri" w:hAnsi="Calibri"/>
        </w:rPr>
        <w:t xml:space="preserve">provide login instructions to registrants and deal with technical </w:t>
      </w:r>
      <w:r w:rsidRPr="00314AF8">
        <w:rPr>
          <w:rFonts w:ascii="Calibri" w:hAnsi="Calibri"/>
          <w:noProof/>
        </w:rPr>
        <w:t>support</w:t>
      </w:r>
      <w:r w:rsidRPr="00314AF8">
        <w:rPr>
          <w:rFonts w:ascii="Calibri" w:hAnsi="Calibri"/>
        </w:rPr>
        <w:t xml:space="preserve"> </w:t>
      </w:r>
      <w:r w:rsidRPr="00314AF8">
        <w:rPr>
          <w:rFonts w:ascii="Calibri" w:hAnsi="Calibri"/>
          <w:noProof/>
        </w:rPr>
        <w:t>prior to</w:t>
      </w:r>
      <w:r w:rsidR="00F90024">
        <w:rPr>
          <w:rFonts w:ascii="Calibri" w:hAnsi="Calibri"/>
        </w:rPr>
        <w:t xml:space="preserve"> the commencement of, and throughout </w:t>
      </w:r>
      <w:r w:rsidRPr="00314AF8">
        <w:rPr>
          <w:rFonts w:ascii="Calibri" w:hAnsi="Calibri"/>
        </w:rPr>
        <w:t>the workshop</w:t>
      </w:r>
      <w:r w:rsidR="00F90024">
        <w:rPr>
          <w:rFonts w:ascii="Calibri" w:hAnsi="Calibri"/>
        </w:rPr>
        <w:t>,</w:t>
      </w:r>
      <w:r w:rsidRPr="00314AF8">
        <w:rPr>
          <w:rFonts w:ascii="Calibri" w:hAnsi="Calibri"/>
        </w:rPr>
        <w:t xml:space="preserve"> as required. </w:t>
      </w:r>
    </w:p>
    <w:p w14:paraId="7FF0DB09" w14:textId="77777777" w:rsidR="00995DBA" w:rsidRPr="00314AF8" w:rsidRDefault="00995DBA" w:rsidP="00995DBA">
      <w:pPr>
        <w:ind w:left="-360"/>
        <w:rPr>
          <w:rFonts w:ascii="Calibri" w:hAnsi="Calibri"/>
        </w:rPr>
      </w:pPr>
    </w:p>
    <w:p w14:paraId="560FE493" w14:textId="77777777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 xml:space="preserve">RWA intends to create a balanced, </w:t>
      </w:r>
      <w:r w:rsidRPr="00314AF8">
        <w:rPr>
          <w:rFonts w:ascii="Calibri" w:hAnsi="Calibri"/>
          <w:noProof/>
        </w:rPr>
        <w:t>interesting</w:t>
      </w:r>
      <w:r w:rsidRPr="00314AF8">
        <w:rPr>
          <w:rFonts w:ascii="Calibri" w:hAnsi="Calibri"/>
        </w:rPr>
        <w:t xml:space="preserve">, exciting schedule that suits members of all stages of their writing career - aspiring, emerging and established. </w:t>
      </w:r>
    </w:p>
    <w:p w14:paraId="3AC0C26E" w14:textId="77777777" w:rsidR="00995DBA" w:rsidRPr="00314AF8" w:rsidRDefault="00995DBA" w:rsidP="00995DBA">
      <w:pPr>
        <w:rPr>
          <w:rFonts w:ascii="Calibri" w:hAnsi="Calibri"/>
        </w:rPr>
      </w:pPr>
    </w:p>
    <w:p w14:paraId="0FEFC670" w14:textId="658D7EAF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  <w:noProof/>
        </w:rPr>
        <w:t>You should only apply to deliver a workshop where you have a high level of skill or experience in the writing-related subject, technique or craft</w:t>
      </w:r>
      <w:r w:rsidR="009114E9" w:rsidRPr="00314AF8">
        <w:rPr>
          <w:rFonts w:ascii="Calibri" w:hAnsi="Calibri"/>
          <w:noProof/>
        </w:rPr>
        <w:t>. Proposals are also welcomed</w:t>
      </w:r>
      <w:r w:rsidR="009114E9" w:rsidRPr="00314AF8">
        <w:rPr>
          <w:rFonts w:ascii="Calibri" w:hAnsi="Calibri"/>
          <w:noProof/>
          <w:color w:val="FF0000"/>
        </w:rPr>
        <w:t xml:space="preserve"> </w:t>
      </w:r>
      <w:r w:rsidR="009114E9" w:rsidRPr="00314AF8">
        <w:rPr>
          <w:rFonts w:ascii="Calibri" w:hAnsi="Calibri"/>
          <w:noProof/>
        </w:rPr>
        <w:t>in the areas of</w:t>
      </w:r>
      <w:r w:rsidRPr="00314AF8">
        <w:rPr>
          <w:rFonts w:ascii="Calibri" w:hAnsi="Calibri"/>
          <w:noProof/>
        </w:rPr>
        <w:t xml:space="preserve"> marketing, publishing, </w:t>
      </w:r>
      <w:r w:rsidR="009114E9" w:rsidRPr="00314AF8">
        <w:rPr>
          <w:rFonts w:ascii="Calibri" w:hAnsi="Calibri"/>
          <w:noProof/>
        </w:rPr>
        <w:t xml:space="preserve">building a website, </w:t>
      </w:r>
      <w:r w:rsidRPr="00314AF8">
        <w:rPr>
          <w:rFonts w:ascii="Calibri" w:hAnsi="Calibri"/>
          <w:noProof/>
        </w:rPr>
        <w:t>mindset</w:t>
      </w:r>
      <w:r w:rsidR="009114E9" w:rsidRPr="00314AF8">
        <w:rPr>
          <w:rFonts w:ascii="Calibri" w:hAnsi="Calibri"/>
          <w:noProof/>
        </w:rPr>
        <w:t>, etc</w:t>
      </w:r>
      <w:r w:rsidRPr="00314AF8">
        <w:rPr>
          <w:rFonts w:ascii="Calibri" w:hAnsi="Calibri"/>
          <w:noProof/>
        </w:rPr>
        <w:t>.</w:t>
      </w:r>
      <w:r w:rsidRPr="00314AF8">
        <w:rPr>
          <w:rFonts w:ascii="Calibri" w:hAnsi="Calibri"/>
        </w:rPr>
        <w:t xml:space="preserve"> </w:t>
      </w:r>
      <w:r w:rsidR="009114E9" w:rsidRPr="00314AF8">
        <w:rPr>
          <w:rFonts w:ascii="Calibri" w:hAnsi="Calibri"/>
          <w:noProof/>
        </w:rPr>
        <w:t>Proposals</w:t>
      </w:r>
      <w:r w:rsidRPr="00314AF8">
        <w:rPr>
          <w:rFonts w:ascii="Calibri" w:hAnsi="Calibri"/>
        </w:rPr>
        <w:t xml:space="preserve"> with the most relevance and interest for members will be deemed most competitive.</w:t>
      </w:r>
    </w:p>
    <w:p w14:paraId="7C9C6D4F" w14:textId="77777777" w:rsidR="00995DBA" w:rsidRPr="00314AF8" w:rsidRDefault="00995DBA" w:rsidP="00995DBA">
      <w:pPr>
        <w:rPr>
          <w:rFonts w:ascii="Calibri" w:hAnsi="Calibri"/>
        </w:rPr>
      </w:pPr>
    </w:p>
    <w:p w14:paraId="181A5980" w14:textId="70582A0D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 xml:space="preserve">The OWL Workshop proposal form (below) </w:t>
      </w:r>
      <w:r w:rsidR="009114E9" w:rsidRPr="00314AF8">
        <w:rPr>
          <w:rFonts w:ascii="Calibri" w:hAnsi="Calibri"/>
        </w:rPr>
        <w:t>contains</w:t>
      </w:r>
      <w:r w:rsidRPr="00314AF8">
        <w:rPr>
          <w:rFonts w:ascii="Calibri" w:hAnsi="Calibri"/>
        </w:rPr>
        <w:t xml:space="preserve"> information that will help us choose between presenters in the event of </w:t>
      </w:r>
      <w:r w:rsidRPr="00314AF8">
        <w:rPr>
          <w:rFonts w:ascii="Calibri" w:hAnsi="Calibri"/>
          <w:noProof/>
        </w:rPr>
        <w:t>over-subscription</w:t>
      </w:r>
      <w:r w:rsidR="009114E9" w:rsidRPr="00314AF8">
        <w:rPr>
          <w:rFonts w:ascii="Calibri" w:hAnsi="Calibri"/>
        </w:rPr>
        <w:t>.</w:t>
      </w:r>
    </w:p>
    <w:p w14:paraId="45E84942" w14:textId="77777777" w:rsidR="00995DBA" w:rsidRPr="00314AF8" w:rsidRDefault="00995DBA" w:rsidP="00995DBA">
      <w:pPr>
        <w:rPr>
          <w:rFonts w:ascii="Calibri" w:hAnsi="Calibri"/>
        </w:rPr>
      </w:pPr>
    </w:p>
    <w:p w14:paraId="7B4F46EF" w14:textId="77777777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 xml:space="preserve">We hope that the Online Workshop Lab will prove to be </w:t>
      </w:r>
      <w:r w:rsidRPr="00314AF8">
        <w:rPr>
          <w:rFonts w:ascii="Calibri" w:hAnsi="Calibri"/>
          <w:noProof/>
        </w:rPr>
        <w:t>popular</w:t>
      </w:r>
      <w:r w:rsidRPr="00314AF8">
        <w:rPr>
          <w:rFonts w:ascii="Calibri" w:hAnsi="Calibri"/>
        </w:rPr>
        <w:t xml:space="preserve">, </w:t>
      </w:r>
      <w:proofErr w:type="gramStart"/>
      <w:r w:rsidRPr="00314AF8">
        <w:rPr>
          <w:rFonts w:ascii="Calibri" w:hAnsi="Calibri"/>
        </w:rPr>
        <w:t>well-subscribed</w:t>
      </w:r>
      <w:proofErr w:type="gramEnd"/>
      <w:r w:rsidRPr="00314AF8">
        <w:rPr>
          <w:rFonts w:ascii="Calibri" w:hAnsi="Calibri"/>
        </w:rPr>
        <w:t xml:space="preserve"> and a useful income option for </w:t>
      </w:r>
      <w:r w:rsidRPr="00314AF8">
        <w:rPr>
          <w:rFonts w:ascii="Calibri" w:hAnsi="Calibri"/>
          <w:noProof/>
        </w:rPr>
        <w:t>presenters</w:t>
      </w:r>
      <w:r w:rsidRPr="00314AF8">
        <w:rPr>
          <w:rFonts w:ascii="Calibri" w:hAnsi="Calibri"/>
        </w:rPr>
        <w:t>. Let’s work together to create something valuable and enriching for our members.</w:t>
      </w:r>
    </w:p>
    <w:p w14:paraId="2B61367C" w14:textId="77777777" w:rsidR="00995DBA" w:rsidRPr="00314AF8" w:rsidRDefault="00995DBA" w:rsidP="00995DBA">
      <w:pPr>
        <w:rPr>
          <w:rFonts w:ascii="Calibri" w:hAnsi="Calibri"/>
        </w:rPr>
      </w:pPr>
    </w:p>
    <w:p w14:paraId="4B741008" w14:textId="77777777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</w:rPr>
        <w:t xml:space="preserve">Any questions? Please contact Pauline Johnston at </w:t>
      </w:r>
      <w:hyperlink r:id="rId9" w:history="1">
        <w:r w:rsidRPr="00314AF8">
          <w:rPr>
            <w:rStyle w:val="Hyperlink"/>
            <w:rFonts w:ascii="Calibri" w:hAnsi="Calibri"/>
          </w:rPr>
          <w:t>owlsinfo@romanceaustralia.com</w:t>
        </w:r>
      </w:hyperlink>
      <w:r w:rsidRPr="00314AF8">
        <w:rPr>
          <w:rFonts w:ascii="Calibri" w:hAnsi="Calibri"/>
        </w:rPr>
        <w:t xml:space="preserve"> </w:t>
      </w:r>
    </w:p>
    <w:p w14:paraId="3E97ECB5" w14:textId="77777777" w:rsidR="00995DBA" w:rsidRPr="00314AF8" w:rsidRDefault="00995DBA" w:rsidP="00995DBA">
      <w:pPr>
        <w:rPr>
          <w:rFonts w:ascii="Calibri" w:hAnsi="Calibri"/>
        </w:rPr>
      </w:pPr>
    </w:p>
    <w:p w14:paraId="6560A183" w14:textId="2BF20876" w:rsidR="00995DBA" w:rsidRPr="00314AF8" w:rsidRDefault="00995DBA" w:rsidP="00995DBA">
      <w:pPr>
        <w:rPr>
          <w:rFonts w:ascii="Calibri" w:hAnsi="Calibri"/>
        </w:rPr>
      </w:pPr>
      <w:r w:rsidRPr="00314AF8">
        <w:rPr>
          <w:rFonts w:ascii="Calibri" w:hAnsi="Calibri"/>
          <w:noProof/>
        </w:rPr>
        <w:t>Otherwise</w:t>
      </w:r>
      <w:r w:rsidR="009114E9" w:rsidRPr="00F90024">
        <w:rPr>
          <w:rFonts w:ascii="Calibri" w:hAnsi="Calibri"/>
          <w:noProof/>
        </w:rPr>
        <w:t>,</w:t>
      </w:r>
      <w:r w:rsidRPr="00314AF8">
        <w:rPr>
          <w:rFonts w:ascii="Calibri" w:hAnsi="Calibri"/>
        </w:rPr>
        <w:t xml:space="preserve"> </w:t>
      </w:r>
      <w:r w:rsidR="00F90024">
        <w:rPr>
          <w:rFonts w:ascii="Calibri" w:hAnsi="Calibri"/>
        </w:rPr>
        <w:t xml:space="preserve">please </w:t>
      </w:r>
      <w:r w:rsidRPr="00314AF8">
        <w:rPr>
          <w:rFonts w:ascii="Calibri" w:hAnsi="Calibri"/>
        </w:rPr>
        <w:t xml:space="preserve">complete the following details </w:t>
      </w:r>
      <w:r w:rsidR="00F90024">
        <w:rPr>
          <w:rFonts w:ascii="Calibri" w:hAnsi="Calibri"/>
        </w:rPr>
        <w:t xml:space="preserve">and email it, </w:t>
      </w:r>
      <w:r w:rsidR="00F90024" w:rsidRPr="00314AF8">
        <w:rPr>
          <w:rFonts w:ascii="Calibri" w:hAnsi="Calibri"/>
        </w:rPr>
        <w:t xml:space="preserve">by the </w:t>
      </w:r>
      <w:r w:rsidR="00F90024" w:rsidRPr="00314AF8">
        <w:rPr>
          <w:rFonts w:ascii="Calibri" w:hAnsi="Calibri"/>
          <w:b/>
        </w:rPr>
        <w:t>30 October 2017</w:t>
      </w:r>
      <w:r w:rsidR="00F90024">
        <w:rPr>
          <w:rFonts w:ascii="Calibri" w:hAnsi="Calibri"/>
        </w:rPr>
        <w:t xml:space="preserve"> closing date, </w:t>
      </w:r>
      <w:r w:rsidRPr="00314AF8">
        <w:rPr>
          <w:rFonts w:ascii="Calibri" w:hAnsi="Calibri"/>
        </w:rPr>
        <w:t>to</w:t>
      </w:r>
      <w:r w:rsidR="00F90024">
        <w:rPr>
          <w:rFonts w:ascii="Calibri" w:hAnsi="Calibri"/>
        </w:rPr>
        <w:t>:</w:t>
      </w:r>
      <w:r w:rsidRPr="00314AF8">
        <w:rPr>
          <w:rFonts w:ascii="Calibri" w:hAnsi="Calibri"/>
        </w:rPr>
        <w:t xml:space="preserve"> </w:t>
      </w:r>
      <w:hyperlink r:id="rId10" w:history="1">
        <w:r w:rsidRPr="00314AF8">
          <w:rPr>
            <w:rStyle w:val="Hyperlink"/>
            <w:rFonts w:ascii="Calibri" w:hAnsi="Calibri"/>
          </w:rPr>
          <w:t>owlsinfo@romanceaustralia.com</w:t>
        </w:r>
      </w:hyperlink>
      <w:r w:rsidRPr="00314AF8">
        <w:rPr>
          <w:rFonts w:ascii="Calibri" w:hAnsi="Calibri"/>
        </w:rPr>
        <w:t xml:space="preserve"> </w:t>
      </w:r>
    </w:p>
    <w:p w14:paraId="2759EFFA" w14:textId="77777777" w:rsidR="00995DBA" w:rsidRPr="00314AF8" w:rsidRDefault="00995DBA" w:rsidP="00927A50">
      <w:pPr>
        <w:pBdr>
          <w:bottom w:val="single" w:sz="12" w:space="1" w:color="auto"/>
        </w:pBdr>
        <w:jc w:val="center"/>
        <w:rPr>
          <w:rFonts w:ascii="Calibri" w:hAnsi="Calibri" w:cstheme="minorHAnsi"/>
          <w:color w:val="F79646" w:themeColor="accent6"/>
        </w:rPr>
      </w:pPr>
    </w:p>
    <w:p w14:paraId="7735475F" w14:textId="77777777" w:rsidR="00ED3355" w:rsidRPr="00314AF8" w:rsidRDefault="00ED3355" w:rsidP="00927A50">
      <w:pPr>
        <w:rPr>
          <w:rFonts w:ascii="Calibri" w:hAnsi="Calibri" w:cstheme="minorHAnsi"/>
          <w:b/>
        </w:rPr>
      </w:pPr>
    </w:p>
    <w:p w14:paraId="5C0428AE" w14:textId="77777777" w:rsidR="00927A50" w:rsidRPr="00314AF8" w:rsidRDefault="00602C30" w:rsidP="00927A50">
      <w:pPr>
        <w:rPr>
          <w:rFonts w:ascii="Calibri" w:hAnsi="Calibri" w:cstheme="minorHAnsi"/>
          <w:b/>
          <w:u w:val="single"/>
        </w:rPr>
      </w:pPr>
      <w:r w:rsidRPr="00314AF8">
        <w:rPr>
          <w:rFonts w:ascii="Calibri" w:hAnsi="Calibri" w:cstheme="minorHAnsi"/>
          <w:b/>
          <w:u w:val="single"/>
        </w:rPr>
        <w:t>Presenter</w:t>
      </w:r>
      <w:r w:rsidR="00927A50" w:rsidRPr="00314AF8">
        <w:rPr>
          <w:rFonts w:ascii="Calibri" w:hAnsi="Calibri" w:cstheme="minorHAnsi"/>
          <w:b/>
          <w:u w:val="single"/>
        </w:rPr>
        <w:t xml:space="preserve"> Details</w:t>
      </w:r>
    </w:p>
    <w:p w14:paraId="26997367" w14:textId="77777777" w:rsidR="00927A50" w:rsidRPr="00314AF8" w:rsidRDefault="00927A50" w:rsidP="00927A50">
      <w:pPr>
        <w:rPr>
          <w:rFonts w:ascii="Calibri" w:hAnsi="Calibri" w:cstheme="minorHAnsi"/>
        </w:rPr>
      </w:pPr>
    </w:p>
    <w:p w14:paraId="60A35707" w14:textId="6435CB30" w:rsidR="00BF73E6" w:rsidRPr="00314AF8" w:rsidRDefault="00927A50" w:rsidP="00927A50">
      <w:pPr>
        <w:spacing w:line="360" w:lineRule="auto"/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 xml:space="preserve">Name: </w:t>
      </w:r>
    </w:p>
    <w:p w14:paraId="1C2FDE3D" w14:textId="77777777" w:rsidR="00BF4852" w:rsidRPr="00314AF8" w:rsidRDefault="00927A50" w:rsidP="00BF4852">
      <w:pPr>
        <w:spacing w:line="360" w:lineRule="auto"/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>RWA Member No</w:t>
      </w:r>
      <w:r w:rsidR="00BF73E6" w:rsidRPr="00314AF8">
        <w:rPr>
          <w:rFonts w:ascii="Calibri" w:hAnsi="Calibri" w:cstheme="minorHAnsi"/>
          <w:b/>
        </w:rPr>
        <w:t xml:space="preserve"> if applicable</w:t>
      </w:r>
      <w:r w:rsidRPr="00314AF8">
        <w:rPr>
          <w:rFonts w:ascii="Calibri" w:hAnsi="Calibri" w:cstheme="minorHAnsi"/>
        </w:rPr>
        <w:t xml:space="preserve">: </w:t>
      </w:r>
    </w:p>
    <w:p w14:paraId="65C37DC1" w14:textId="429D3D5A" w:rsidR="0061567F" w:rsidRPr="00314AF8" w:rsidRDefault="00BF4852" w:rsidP="00BF4852">
      <w:pPr>
        <w:spacing w:line="360" w:lineRule="auto"/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>Address:</w:t>
      </w:r>
    </w:p>
    <w:p w14:paraId="0B61F37D" w14:textId="77A46583" w:rsidR="00927A50" w:rsidRPr="00314AF8" w:rsidRDefault="00927A50" w:rsidP="00927A50">
      <w:pPr>
        <w:spacing w:line="360" w:lineRule="auto"/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>Email</w:t>
      </w:r>
      <w:r w:rsidR="00BF4852" w:rsidRPr="00314AF8">
        <w:rPr>
          <w:rFonts w:ascii="Calibri" w:hAnsi="Calibri" w:cstheme="minorHAnsi"/>
        </w:rPr>
        <w:t>:</w:t>
      </w:r>
    </w:p>
    <w:p w14:paraId="132C68AC" w14:textId="74F245B3" w:rsidR="007F559D" w:rsidRPr="00314AF8" w:rsidRDefault="007F559D" w:rsidP="00927A50">
      <w:pPr>
        <w:spacing w:line="360" w:lineRule="auto"/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>Phone</w:t>
      </w:r>
      <w:r w:rsidR="00BF4852" w:rsidRPr="00314AF8">
        <w:rPr>
          <w:rFonts w:ascii="Calibri" w:hAnsi="Calibri" w:cstheme="minorHAnsi"/>
          <w:b/>
        </w:rPr>
        <w:t>:</w:t>
      </w:r>
    </w:p>
    <w:p w14:paraId="1477893A" w14:textId="77777777" w:rsidR="00BF4852" w:rsidRDefault="00BF4852" w:rsidP="00BF4852">
      <w:pPr>
        <w:rPr>
          <w:rFonts w:ascii="Calibri" w:hAnsi="Calibri" w:cstheme="minorHAnsi"/>
          <w:b/>
        </w:rPr>
      </w:pPr>
    </w:p>
    <w:p w14:paraId="42239055" w14:textId="77777777" w:rsidR="00223D52" w:rsidRPr="00314AF8" w:rsidRDefault="00223D52" w:rsidP="00BF4852">
      <w:pPr>
        <w:rPr>
          <w:rFonts w:ascii="Calibri" w:hAnsi="Calibri" w:cstheme="minorHAnsi"/>
          <w:b/>
        </w:rPr>
      </w:pPr>
    </w:p>
    <w:p w14:paraId="23EE9FDC" w14:textId="76A4809A" w:rsidR="00BF4852" w:rsidRPr="00314AF8" w:rsidRDefault="00995DBA" w:rsidP="00BF4852">
      <w:pPr>
        <w:rPr>
          <w:rFonts w:ascii="Calibri" w:hAnsi="Calibri" w:cstheme="minorHAnsi"/>
          <w:b/>
          <w:u w:val="single"/>
        </w:rPr>
      </w:pPr>
      <w:r w:rsidRPr="00314AF8">
        <w:rPr>
          <w:rFonts w:ascii="Calibri" w:hAnsi="Calibri" w:cstheme="minorHAnsi"/>
          <w:b/>
          <w:u w:val="single"/>
        </w:rPr>
        <w:t>Course</w:t>
      </w:r>
      <w:r w:rsidR="00BF4852" w:rsidRPr="00314AF8">
        <w:rPr>
          <w:rFonts w:ascii="Calibri" w:hAnsi="Calibri" w:cstheme="minorHAnsi"/>
          <w:b/>
          <w:u w:val="single"/>
        </w:rPr>
        <w:t xml:space="preserve"> Details </w:t>
      </w:r>
    </w:p>
    <w:p w14:paraId="48D8226D" w14:textId="77777777" w:rsidR="00BF4852" w:rsidRPr="00314AF8" w:rsidRDefault="00BF4852" w:rsidP="00927A50">
      <w:pPr>
        <w:rPr>
          <w:rFonts w:ascii="Calibri" w:hAnsi="Calibri" w:cstheme="minorHAnsi"/>
          <w:b/>
        </w:rPr>
      </w:pPr>
    </w:p>
    <w:p w14:paraId="6E6F1E18" w14:textId="461B86C4" w:rsidR="00C368D4" w:rsidRPr="00314AF8" w:rsidRDefault="00995DBA" w:rsidP="00927A50">
      <w:pPr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>Course</w:t>
      </w:r>
      <w:r w:rsidR="008B297D" w:rsidRPr="00314AF8">
        <w:rPr>
          <w:rFonts w:ascii="Calibri" w:hAnsi="Calibri" w:cstheme="minorHAnsi"/>
          <w:b/>
        </w:rPr>
        <w:t xml:space="preserve"> title: </w:t>
      </w:r>
    </w:p>
    <w:p w14:paraId="07CCEE3E" w14:textId="77777777" w:rsidR="00ED14B3" w:rsidRDefault="00ED14B3" w:rsidP="00927A50">
      <w:pPr>
        <w:rPr>
          <w:rFonts w:ascii="Calibri" w:hAnsi="Calibri" w:cstheme="minorHAnsi"/>
          <w:b/>
        </w:rPr>
      </w:pPr>
    </w:p>
    <w:p w14:paraId="6964E3B8" w14:textId="77777777" w:rsidR="00223D52" w:rsidRPr="00314AF8" w:rsidRDefault="00223D52" w:rsidP="00927A50">
      <w:pPr>
        <w:rPr>
          <w:rFonts w:ascii="Calibri" w:hAnsi="Calibri"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1080"/>
        <w:gridCol w:w="2340"/>
        <w:gridCol w:w="1170"/>
      </w:tblGrid>
      <w:tr w:rsidR="00F75B9A" w:rsidRPr="00314AF8" w14:paraId="54CB68C3" w14:textId="77777777" w:rsidTr="00C84B0C">
        <w:trPr>
          <w:trHeight w:val="290"/>
        </w:trPr>
        <w:tc>
          <w:tcPr>
            <w:tcW w:w="4788" w:type="dxa"/>
          </w:tcPr>
          <w:p w14:paraId="13487F6D" w14:textId="77777777" w:rsidR="00ED14B3" w:rsidRPr="00314AF8" w:rsidRDefault="00ED14B3" w:rsidP="00927A50">
            <w:pPr>
              <w:rPr>
                <w:rFonts w:ascii="Calibri" w:hAnsi="Calibri" w:cstheme="minorHAnsi"/>
              </w:rPr>
            </w:pPr>
            <w:r w:rsidRPr="00314AF8">
              <w:rPr>
                <w:rFonts w:ascii="Calibri" w:hAnsi="Calibri" w:cstheme="minorHAnsi"/>
              </w:rPr>
              <w:t>Do you wish to cap the number of participants?</w:t>
            </w:r>
            <w:r w:rsidRPr="00314AF8">
              <w:rPr>
                <w:rFonts w:ascii="Calibri" w:hAnsi="Calibri" w:cstheme="minorHAnsi"/>
                <w:noProof/>
              </w:rPr>
              <w:t xml:space="preserve">            </w:t>
            </w:r>
          </w:p>
        </w:tc>
        <w:tc>
          <w:tcPr>
            <w:tcW w:w="1080" w:type="dxa"/>
          </w:tcPr>
          <w:p w14:paraId="5F4D46F9" w14:textId="77777777" w:rsidR="00ED14B3" w:rsidRPr="00314AF8" w:rsidRDefault="00ED14B3" w:rsidP="00ED14B3">
            <w:pPr>
              <w:jc w:val="center"/>
              <w:rPr>
                <w:rFonts w:ascii="Calibri" w:hAnsi="Calibri" w:cstheme="minorHAnsi"/>
              </w:rPr>
            </w:pPr>
            <w:r w:rsidRPr="00314AF8">
              <w:rPr>
                <w:rFonts w:ascii="Calibri" w:hAnsi="Calibri" w:cstheme="minorHAnsi"/>
              </w:rPr>
              <w:t>Y/N</w:t>
            </w:r>
          </w:p>
        </w:tc>
        <w:tc>
          <w:tcPr>
            <w:tcW w:w="2340" w:type="dxa"/>
          </w:tcPr>
          <w:p w14:paraId="32A89826" w14:textId="77777777" w:rsidR="00ED14B3" w:rsidRPr="00314AF8" w:rsidRDefault="00ED14B3" w:rsidP="00927A50">
            <w:pPr>
              <w:rPr>
                <w:rFonts w:ascii="Calibri" w:hAnsi="Calibri" w:cstheme="minorHAnsi"/>
              </w:rPr>
            </w:pPr>
            <w:r w:rsidRPr="00314AF8">
              <w:rPr>
                <w:rFonts w:ascii="Calibri" w:hAnsi="Calibri" w:cstheme="minorHAnsi"/>
              </w:rPr>
              <w:t>If so, how many?</w:t>
            </w:r>
          </w:p>
        </w:tc>
        <w:tc>
          <w:tcPr>
            <w:tcW w:w="1170" w:type="dxa"/>
          </w:tcPr>
          <w:p w14:paraId="08E1AD8B" w14:textId="77777777" w:rsidR="00ED14B3" w:rsidRPr="00314AF8" w:rsidRDefault="00ED14B3" w:rsidP="00927A50">
            <w:pPr>
              <w:rPr>
                <w:rFonts w:ascii="Calibri" w:hAnsi="Calibri" w:cstheme="minorHAnsi"/>
              </w:rPr>
            </w:pPr>
          </w:p>
        </w:tc>
      </w:tr>
      <w:tr w:rsidR="00F75B9A" w:rsidRPr="00314AF8" w14:paraId="44A4C5CB" w14:textId="77777777" w:rsidTr="00C84B0C">
        <w:trPr>
          <w:trHeight w:val="746"/>
        </w:trPr>
        <w:tc>
          <w:tcPr>
            <w:tcW w:w="4788" w:type="dxa"/>
          </w:tcPr>
          <w:p w14:paraId="1A7EF4AE" w14:textId="77777777" w:rsidR="00ED14B3" w:rsidRPr="00314AF8" w:rsidRDefault="00ED14B3" w:rsidP="00927A50">
            <w:pPr>
              <w:rPr>
                <w:rFonts w:ascii="Calibri" w:hAnsi="Calibri" w:cstheme="minorHAnsi"/>
              </w:rPr>
            </w:pPr>
            <w:r w:rsidRPr="00314AF8">
              <w:rPr>
                <w:rFonts w:ascii="Calibri" w:hAnsi="Calibri" w:cstheme="minorHAnsi"/>
              </w:rPr>
              <w:t>Do you have a minimum number of participants required before you will run the course?</w:t>
            </w:r>
          </w:p>
        </w:tc>
        <w:tc>
          <w:tcPr>
            <w:tcW w:w="1080" w:type="dxa"/>
          </w:tcPr>
          <w:p w14:paraId="137D8A02" w14:textId="77777777" w:rsidR="00ED14B3" w:rsidRPr="00314AF8" w:rsidRDefault="00ED14B3" w:rsidP="00ED14B3">
            <w:pPr>
              <w:jc w:val="center"/>
              <w:rPr>
                <w:rFonts w:ascii="Calibri" w:hAnsi="Calibri" w:cstheme="minorHAnsi"/>
              </w:rPr>
            </w:pPr>
            <w:r w:rsidRPr="00314AF8">
              <w:rPr>
                <w:rFonts w:ascii="Calibri" w:hAnsi="Calibri" w:cstheme="minorHAnsi"/>
              </w:rPr>
              <w:t>Y/N</w:t>
            </w:r>
          </w:p>
        </w:tc>
        <w:tc>
          <w:tcPr>
            <w:tcW w:w="2340" w:type="dxa"/>
          </w:tcPr>
          <w:p w14:paraId="52243D8D" w14:textId="77777777" w:rsidR="00ED14B3" w:rsidRPr="00314AF8" w:rsidRDefault="00ED14B3" w:rsidP="00927A50">
            <w:pPr>
              <w:rPr>
                <w:rFonts w:ascii="Calibri" w:hAnsi="Calibri" w:cstheme="minorHAnsi"/>
              </w:rPr>
            </w:pPr>
            <w:r w:rsidRPr="00314AF8">
              <w:rPr>
                <w:rFonts w:ascii="Calibri" w:hAnsi="Calibri" w:cstheme="minorHAnsi"/>
              </w:rPr>
              <w:t>If so, what is the minimum</w:t>
            </w:r>
          </w:p>
        </w:tc>
        <w:tc>
          <w:tcPr>
            <w:tcW w:w="1170" w:type="dxa"/>
          </w:tcPr>
          <w:p w14:paraId="535A275C" w14:textId="77777777" w:rsidR="00ED14B3" w:rsidRPr="00314AF8" w:rsidRDefault="00ED14B3" w:rsidP="00927A50">
            <w:pPr>
              <w:rPr>
                <w:rFonts w:ascii="Calibri" w:hAnsi="Calibri" w:cstheme="minorHAnsi"/>
              </w:rPr>
            </w:pPr>
          </w:p>
        </w:tc>
      </w:tr>
    </w:tbl>
    <w:p w14:paraId="0044E0A1" w14:textId="77777777" w:rsidR="00ED14B3" w:rsidRPr="00314AF8" w:rsidRDefault="00ED14B3" w:rsidP="00927A50">
      <w:pPr>
        <w:rPr>
          <w:rFonts w:ascii="Calibri" w:hAnsi="Calibri" w:cstheme="minorHAnsi"/>
          <w:b/>
        </w:rPr>
      </w:pPr>
    </w:p>
    <w:p w14:paraId="3844F3A0" w14:textId="77777777" w:rsidR="00927A50" w:rsidRPr="00314AF8" w:rsidRDefault="00927A50" w:rsidP="00927A50">
      <w:pPr>
        <w:rPr>
          <w:rFonts w:ascii="Calibri" w:hAnsi="Calibri" w:cstheme="minorHAnsi"/>
          <w:b/>
        </w:rPr>
      </w:pPr>
    </w:p>
    <w:p w14:paraId="4FFF0F41" w14:textId="5B7EA0A2" w:rsidR="00875586" w:rsidRPr="00314AF8" w:rsidRDefault="00620A6B" w:rsidP="00875586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 xml:space="preserve">Course </w:t>
      </w:r>
      <w:r w:rsidR="00875586" w:rsidRPr="00314AF8">
        <w:rPr>
          <w:rFonts w:ascii="Calibri" w:hAnsi="Calibri" w:cstheme="minorHAnsi"/>
          <w:b/>
        </w:rPr>
        <w:t>Description</w:t>
      </w:r>
      <w:r w:rsidR="00193F7D" w:rsidRPr="00314AF8">
        <w:rPr>
          <w:rFonts w:ascii="Calibri" w:hAnsi="Calibri" w:cstheme="minorHAnsi"/>
          <w:b/>
        </w:rPr>
        <w:t>:</w:t>
      </w:r>
      <w:r w:rsidR="00186098" w:rsidRPr="00314AF8">
        <w:rPr>
          <w:rFonts w:ascii="Calibri" w:hAnsi="Calibri" w:cstheme="minorHAnsi"/>
          <w:b/>
        </w:rPr>
        <w:t xml:space="preserve"> </w:t>
      </w:r>
      <w:r w:rsidR="00875586" w:rsidRPr="00314AF8">
        <w:rPr>
          <w:rFonts w:ascii="Calibri" w:hAnsi="Calibri" w:cstheme="minorHAnsi"/>
        </w:rPr>
        <w:t>Tell us in detail, about your Course</w:t>
      </w:r>
      <w:r w:rsidR="009B2CD4">
        <w:rPr>
          <w:rFonts w:ascii="Calibri" w:hAnsi="Calibri" w:cstheme="minorHAnsi"/>
        </w:rPr>
        <w:t xml:space="preserve"> and your qualifications to teach it</w:t>
      </w:r>
      <w:r w:rsidR="00875586" w:rsidRPr="00314AF8">
        <w:rPr>
          <w:rFonts w:ascii="Calibri" w:hAnsi="Calibri" w:cstheme="minorHAnsi"/>
        </w:rPr>
        <w:t>. How will participants benefit by doing your course?  What can they expect to learn? What makes it unique</w:t>
      </w:r>
      <w:r w:rsidR="009B2CD4">
        <w:rPr>
          <w:rFonts w:ascii="Calibri" w:hAnsi="Calibri" w:cstheme="minorHAnsi"/>
        </w:rPr>
        <w:t>?</w:t>
      </w:r>
      <w:r w:rsidR="00F90024">
        <w:rPr>
          <w:rFonts w:ascii="Calibri" w:hAnsi="Calibri" w:cstheme="minorHAnsi"/>
        </w:rPr>
        <w:t xml:space="preserve"> </w:t>
      </w:r>
    </w:p>
    <w:p w14:paraId="4843029D" w14:textId="3F5F8F09" w:rsidR="00186098" w:rsidRPr="00314AF8" w:rsidRDefault="00186098" w:rsidP="00186098">
      <w:pPr>
        <w:rPr>
          <w:rFonts w:ascii="Calibri" w:hAnsi="Calibri" w:cstheme="minorHAnsi"/>
        </w:rPr>
      </w:pPr>
    </w:p>
    <w:p w14:paraId="6719EDB7" w14:textId="77777777" w:rsidR="00620A6B" w:rsidRDefault="00620A6B" w:rsidP="00927A50">
      <w:pPr>
        <w:rPr>
          <w:rFonts w:ascii="Calibri" w:hAnsi="Calibri" w:cstheme="minorHAnsi"/>
          <w:b/>
        </w:rPr>
      </w:pPr>
    </w:p>
    <w:p w14:paraId="1CF0C59B" w14:textId="5BD99BDB" w:rsidR="009B2CD4" w:rsidRPr="009B2CD4" w:rsidRDefault="009B2CD4" w:rsidP="00927A50">
      <w:pPr>
        <w:rPr>
          <w:rFonts w:ascii="Calibri" w:hAnsi="Calibri" w:cstheme="minorHAnsi"/>
          <w:b/>
          <w:u w:val="single"/>
        </w:rPr>
      </w:pPr>
      <w:r w:rsidRPr="009B2CD4">
        <w:rPr>
          <w:rFonts w:ascii="Calibri" w:hAnsi="Calibri" w:cstheme="minorHAnsi"/>
          <w:b/>
          <w:u w:val="single"/>
        </w:rPr>
        <w:t>Course Delivery</w:t>
      </w:r>
    </w:p>
    <w:p w14:paraId="4607DC4F" w14:textId="77777777" w:rsidR="009B2CD4" w:rsidRDefault="009B2CD4" w:rsidP="00875586">
      <w:pPr>
        <w:rPr>
          <w:rFonts w:ascii="Calibri" w:hAnsi="Calibri" w:cstheme="minorHAnsi"/>
          <w:b/>
        </w:rPr>
      </w:pPr>
    </w:p>
    <w:p w14:paraId="6F934A51" w14:textId="77777777" w:rsidR="009B2CD4" w:rsidRDefault="009B2CD4" w:rsidP="00875586">
      <w:pPr>
        <w:rPr>
          <w:rFonts w:ascii="Calibri" w:hAnsi="Calibri" w:cstheme="minorHAnsi"/>
        </w:rPr>
      </w:pPr>
      <w:r w:rsidRPr="00C84B0C">
        <w:rPr>
          <w:rFonts w:ascii="Calibri" w:hAnsi="Calibri" w:cstheme="minorHAnsi"/>
          <w:b/>
        </w:rPr>
        <w:t>Duration of course</w:t>
      </w:r>
      <w:r>
        <w:rPr>
          <w:rFonts w:ascii="Calibri" w:hAnsi="Calibri" w:cstheme="minorHAnsi"/>
          <w:b/>
        </w:rPr>
        <w:t xml:space="preserve">: </w:t>
      </w:r>
      <w:r>
        <w:rPr>
          <w:rFonts w:ascii="Calibri" w:hAnsi="Calibri" w:cstheme="minorHAnsi"/>
        </w:rPr>
        <w:t>C</w:t>
      </w:r>
      <w:r w:rsidR="008B297D" w:rsidRPr="00314AF8">
        <w:rPr>
          <w:rFonts w:ascii="Calibri" w:hAnsi="Calibri" w:cstheme="minorHAnsi"/>
        </w:rPr>
        <w:t>ourses</w:t>
      </w:r>
      <w:r>
        <w:rPr>
          <w:rFonts w:ascii="Calibri" w:hAnsi="Calibri" w:cstheme="minorHAnsi"/>
        </w:rPr>
        <w:t xml:space="preserve"> are to run</w:t>
      </w:r>
      <w:r w:rsidR="008B297D" w:rsidRPr="00314AF8">
        <w:rPr>
          <w:rFonts w:ascii="Calibri" w:hAnsi="Calibri" w:cstheme="minorHAnsi"/>
        </w:rPr>
        <w:t xml:space="preserve"> </w:t>
      </w:r>
      <w:r>
        <w:rPr>
          <w:rFonts w:ascii="Calibri" w:hAnsi="Calibri" w:cstheme="minorHAnsi"/>
        </w:rPr>
        <w:t xml:space="preserve">for four weeks, </w:t>
      </w:r>
      <w:r w:rsidR="008B297D" w:rsidRPr="00314AF8">
        <w:rPr>
          <w:rFonts w:ascii="Calibri" w:hAnsi="Calibri" w:cstheme="minorHAnsi"/>
          <w:noProof/>
        </w:rPr>
        <w:t>delivered</w:t>
      </w:r>
      <w:r w:rsidR="008B297D" w:rsidRPr="00314AF8">
        <w:rPr>
          <w:rFonts w:ascii="Calibri" w:hAnsi="Calibri" w:cstheme="minorHAnsi"/>
        </w:rPr>
        <w:t xml:space="preserve"> on the RWA </w:t>
      </w:r>
      <w:r>
        <w:rPr>
          <w:rFonts w:ascii="Calibri" w:hAnsi="Calibri" w:cstheme="minorHAnsi"/>
        </w:rPr>
        <w:t xml:space="preserve">online </w:t>
      </w:r>
      <w:r w:rsidR="008B297D" w:rsidRPr="00314AF8">
        <w:rPr>
          <w:rFonts w:ascii="Calibri" w:hAnsi="Calibri" w:cstheme="minorHAnsi"/>
        </w:rPr>
        <w:t xml:space="preserve">learning platform, </w:t>
      </w:r>
      <w:r w:rsidR="00875586" w:rsidRPr="00314AF8">
        <w:rPr>
          <w:rFonts w:ascii="Calibri" w:hAnsi="Calibri" w:cstheme="minorHAnsi"/>
        </w:rPr>
        <w:t>Moodle</w:t>
      </w:r>
      <w:r w:rsidR="009114E9" w:rsidRPr="00314AF8">
        <w:rPr>
          <w:rFonts w:ascii="Calibri" w:hAnsi="Calibri" w:cstheme="minorHAnsi"/>
        </w:rPr>
        <w:t>.</w:t>
      </w:r>
      <w:r w:rsidR="00ED3355" w:rsidRPr="00314AF8">
        <w:rPr>
          <w:rFonts w:ascii="Calibri" w:hAnsi="Calibri" w:cstheme="minorHAnsi"/>
        </w:rPr>
        <w:t xml:space="preserve"> </w:t>
      </w:r>
      <w:r w:rsidR="009114E9" w:rsidRPr="00314AF8">
        <w:rPr>
          <w:rFonts w:ascii="Calibri" w:hAnsi="Calibri" w:cstheme="minorHAnsi"/>
        </w:rPr>
        <w:t>Support</w:t>
      </w:r>
      <w:r w:rsidR="008B297D" w:rsidRPr="00314AF8">
        <w:rPr>
          <w:rFonts w:ascii="Calibri" w:hAnsi="Calibri" w:cstheme="minorHAnsi"/>
        </w:rPr>
        <w:t xml:space="preserve"> </w:t>
      </w:r>
      <w:r w:rsidR="008B297D" w:rsidRPr="00314AF8">
        <w:rPr>
          <w:rFonts w:ascii="Calibri" w:hAnsi="Calibri" w:cstheme="minorHAnsi"/>
          <w:noProof/>
        </w:rPr>
        <w:t>is</w:t>
      </w:r>
      <w:r w:rsidR="008B297D" w:rsidRPr="00314AF8">
        <w:rPr>
          <w:rFonts w:ascii="Calibri" w:hAnsi="Calibri" w:cstheme="minorHAnsi"/>
        </w:rPr>
        <w:t xml:space="preserve"> </w:t>
      </w:r>
      <w:r w:rsidR="007125FC" w:rsidRPr="00314AF8">
        <w:rPr>
          <w:rFonts w:ascii="Calibri" w:hAnsi="Calibri" w:cstheme="minorHAnsi"/>
        </w:rPr>
        <w:t>provided</w:t>
      </w:r>
      <w:r w:rsidR="009114E9" w:rsidRPr="00314AF8">
        <w:rPr>
          <w:rFonts w:ascii="Calibri" w:hAnsi="Calibri" w:cstheme="minorHAnsi"/>
        </w:rPr>
        <w:t>.</w:t>
      </w:r>
      <w:r w:rsidR="00995DBA" w:rsidRPr="00314AF8">
        <w:rPr>
          <w:rFonts w:ascii="Calibri" w:hAnsi="Calibri" w:cstheme="minorHAnsi"/>
        </w:rPr>
        <w:t xml:space="preserve"> </w:t>
      </w:r>
    </w:p>
    <w:p w14:paraId="288139FF" w14:textId="77777777" w:rsidR="00F75B9A" w:rsidRDefault="00F75B9A" w:rsidP="00875586">
      <w:pPr>
        <w:rPr>
          <w:rFonts w:ascii="Calibri" w:hAnsi="Calibri" w:cstheme="minorHAnsi"/>
          <w:b/>
        </w:rPr>
      </w:pPr>
    </w:p>
    <w:p w14:paraId="61808EBA" w14:textId="77777777" w:rsidR="00965CB3" w:rsidRPr="00314AF8" w:rsidRDefault="00965CB3" w:rsidP="00965CB3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 xml:space="preserve">What are your preferred delivery dates: </w:t>
      </w:r>
      <w:r w:rsidRPr="00314AF8">
        <w:rPr>
          <w:rFonts w:ascii="Calibri" w:hAnsi="Calibri" w:cstheme="minorHAnsi"/>
        </w:rPr>
        <w:t>(Circle or highlight</w:t>
      </w:r>
      <w:r w:rsidRPr="00314AF8">
        <w:rPr>
          <w:rFonts w:ascii="Calibri" w:hAnsi="Calibri" w:cstheme="minorHAnsi"/>
          <w:color w:val="FF0000"/>
        </w:rPr>
        <w:t xml:space="preserve"> </w:t>
      </w:r>
      <w:r w:rsidRPr="00314AF8">
        <w:rPr>
          <w:rFonts w:ascii="Calibri" w:hAnsi="Calibri" w:cstheme="minorHAnsi"/>
        </w:rPr>
        <w:t xml:space="preserve">your top three preferences and if you only have one preference that’s okay; we will do what we can to accommodate) </w:t>
      </w:r>
    </w:p>
    <w:p w14:paraId="1BF06A03" w14:textId="77777777" w:rsidR="00965CB3" w:rsidRPr="00314AF8" w:rsidRDefault="00965CB3" w:rsidP="00965CB3">
      <w:pPr>
        <w:rPr>
          <w:rFonts w:ascii="Calibri" w:hAnsi="Calibri" w:cstheme="minorHAnsi"/>
        </w:rPr>
      </w:pPr>
    </w:p>
    <w:p w14:paraId="711FB2E7" w14:textId="77777777" w:rsidR="00965CB3" w:rsidRPr="00314AF8" w:rsidRDefault="00965CB3" w:rsidP="00965CB3">
      <w:pPr>
        <w:jc w:val="center"/>
        <w:rPr>
          <w:rFonts w:ascii="Calibri" w:hAnsi="Calibri" w:cstheme="minorHAnsi"/>
        </w:rPr>
      </w:pPr>
      <w:r w:rsidRPr="00314AF8">
        <w:rPr>
          <w:rFonts w:ascii="Calibri" w:hAnsi="Calibri" w:cstheme="minorHAnsi"/>
        </w:rPr>
        <w:t xml:space="preserve">Jan |Feb | Mar | Apr | May | Jun | Jul | Aug | Sept | Oct | Nov | Dec </w:t>
      </w:r>
    </w:p>
    <w:p w14:paraId="1495D0D8" w14:textId="77777777" w:rsidR="00965CB3" w:rsidRDefault="00965CB3" w:rsidP="00875586">
      <w:pPr>
        <w:rPr>
          <w:rFonts w:ascii="Calibri" w:hAnsi="Calibri" w:cstheme="minorHAnsi"/>
          <w:b/>
        </w:rPr>
      </w:pPr>
    </w:p>
    <w:p w14:paraId="206BC566" w14:textId="77777777" w:rsidR="00965CB3" w:rsidRDefault="00965CB3" w:rsidP="00875586">
      <w:pPr>
        <w:rPr>
          <w:rFonts w:ascii="Calibri" w:hAnsi="Calibri" w:cstheme="minorHAnsi"/>
          <w:b/>
        </w:rPr>
      </w:pPr>
    </w:p>
    <w:p w14:paraId="79225D36" w14:textId="07CFE48B" w:rsidR="00ED3355" w:rsidRPr="00314AF8" w:rsidRDefault="009B2CD4" w:rsidP="00875586">
      <w:pPr>
        <w:rPr>
          <w:rFonts w:ascii="Calibri" w:hAnsi="Calibri" w:cstheme="minorHAnsi"/>
        </w:rPr>
      </w:pPr>
      <w:r>
        <w:rPr>
          <w:rFonts w:ascii="Calibri" w:hAnsi="Calibri" w:cstheme="minorHAnsi"/>
          <w:b/>
        </w:rPr>
        <w:t xml:space="preserve">In what format will your lesson material be delivered </w:t>
      </w:r>
      <w:r w:rsidR="0051238F" w:rsidRPr="00314AF8">
        <w:rPr>
          <w:rFonts w:ascii="Calibri" w:hAnsi="Calibri" w:cstheme="minorHAnsi"/>
        </w:rPr>
        <w:t>(</w:t>
      </w:r>
      <w:r w:rsidR="00ED3355" w:rsidRPr="00314AF8">
        <w:rPr>
          <w:rFonts w:ascii="Calibri" w:hAnsi="Calibri" w:cstheme="minorHAnsi"/>
          <w:noProof/>
        </w:rPr>
        <w:t>eg.</w:t>
      </w:r>
      <w:r w:rsidR="00ED3355" w:rsidRPr="00314AF8">
        <w:rPr>
          <w:rFonts w:ascii="Calibri" w:hAnsi="Calibri" w:cstheme="minorHAnsi"/>
        </w:rPr>
        <w:t xml:space="preserve"> </w:t>
      </w:r>
      <w:r w:rsidR="0051238F" w:rsidRPr="00314AF8">
        <w:rPr>
          <w:rFonts w:ascii="Calibri" w:hAnsi="Calibri" w:cstheme="minorHAnsi"/>
        </w:rPr>
        <w:t>pdf, word doc, audio file, YouTube video, other)</w:t>
      </w:r>
      <w:proofErr w:type="gramStart"/>
      <w:r w:rsidR="000A6CB9" w:rsidRPr="00314AF8">
        <w:rPr>
          <w:rFonts w:ascii="Calibri" w:hAnsi="Calibri" w:cstheme="minorHAnsi"/>
        </w:rPr>
        <w:t>:</w:t>
      </w:r>
      <w:proofErr w:type="gramEnd"/>
    </w:p>
    <w:p w14:paraId="11A6BD2D" w14:textId="77777777" w:rsidR="00ED3355" w:rsidRPr="00314AF8" w:rsidRDefault="00ED3355" w:rsidP="00875586">
      <w:pPr>
        <w:rPr>
          <w:rFonts w:ascii="Calibri" w:hAnsi="Calibri" w:cstheme="minorHAnsi"/>
          <w:b/>
        </w:rPr>
      </w:pPr>
    </w:p>
    <w:p w14:paraId="1046DD9D" w14:textId="77777777" w:rsidR="000A6CB9" w:rsidRPr="00314AF8" w:rsidRDefault="000A6CB9" w:rsidP="00875586">
      <w:pPr>
        <w:rPr>
          <w:rFonts w:ascii="Calibri" w:hAnsi="Calibri" w:cstheme="minorHAnsi"/>
          <w:b/>
        </w:rPr>
      </w:pPr>
    </w:p>
    <w:p w14:paraId="3E3FBACC" w14:textId="2A03B09D" w:rsidR="00875586" w:rsidRPr="00314AF8" w:rsidRDefault="00ED3355" w:rsidP="00875586">
      <w:pPr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>When will</w:t>
      </w:r>
      <w:r w:rsidR="00875586" w:rsidRPr="00314AF8">
        <w:rPr>
          <w:rFonts w:ascii="Calibri" w:hAnsi="Calibri" w:cstheme="minorHAnsi"/>
          <w:b/>
        </w:rPr>
        <w:t xml:space="preserve"> you </w:t>
      </w:r>
      <w:r w:rsidRPr="00314AF8">
        <w:rPr>
          <w:rFonts w:ascii="Calibri" w:hAnsi="Calibri" w:cstheme="minorHAnsi"/>
          <w:b/>
          <w:noProof/>
        </w:rPr>
        <w:t>disseminate</w:t>
      </w:r>
      <w:r w:rsidRPr="00314AF8">
        <w:rPr>
          <w:rFonts w:ascii="Calibri" w:hAnsi="Calibri" w:cstheme="minorHAnsi"/>
          <w:b/>
        </w:rPr>
        <w:t xml:space="preserve"> </w:t>
      </w:r>
      <w:r w:rsidRPr="00314AF8">
        <w:rPr>
          <w:rFonts w:ascii="Calibri" w:hAnsi="Calibri" w:cstheme="minorHAnsi"/>
          <w:b/>
          <w:noProof/>
        </w:rPr>
        <w:t>lesson</w:t>
      </w:r>
      <w:r w:rsidRPr="00314AF8">
        <w:rPr>
          <w:rFonts w:ascii="Calibri" w:hAnsi="Calibri" w:cstheme="minorHAnsi"/>
          <w:b/>
        </w:rPr>
        <w:t xml:space="preserve"> material</w:t>
      </w:r>
      <w:r w:rsidR="00995DBA" w:rsidRPr="00314AF8">
        <w:rPr>
          <w:rFonts w:ascii="Calibri" w:hAnsi="Calibri" w:cstheme="minorHAnsi"/>
          <w:b/>
        </w:rPr>
        <w:t xml:space="preserve"> </w:t>
      </w:r>
      <w:r w:rsidR="00995DBA" w:rsidRPr="00314AF8">
        <w:rPr>
          <w:rFonts w:ascii="Calibri" w:hAnsi="Calibri" w:cstheme="minorHAnsi"/>
        </w:rPr>
        <w:t>(</w:t>
      </w:r>
      <w:r w:rsidR="00995DBA" w:rsidRPr="00314AF8">
        <w:rPr>
          <w:rFonts w:ascii="Calibri" w:hAnsi="Calibri" w:cstheme="minorHAnsi"/>
          <w:noProof/>
        </w:rPr>
        <w:t>eg.</w:t>
      </w:r>
      <w:r w:rsidR="00995DBA" w:rsidRPr="00314AF8">
        <w:rPr>
          <w:rFonts w:ascii="Calibri" w:hAnsi="Calibri" w:cstheme="minorHAnsi"/>
        </w:rPr>
        <w:t xml:space="preserve"> once a week, twice a week</w:t>
      </w:r>
      <w:r w:rsidR="009B2CD4">
        <w:rPr>
          <w:rFonts w:ascii="Calibri" w:hAnsi="Calibri" w:cstheme="minorHAnsi"/>
        </w:rPr>
        <w:t>, etc.</w:t>
      </w:r>
      <w:r w:rsidR="00995DBA" w:rsidRPr="00314AF8">
        <w:rPr>
          <w:rFonts w:ascii="Calibri" w:hAnsi="Calibri" w:cstheme="minorHAnsi"/>
        </w:rPr>
        <w:t>)</w:t>
      </w:r>
      <w:proofErr w:type="gramStart"/>
      <w:r w:rsidRPr="00314AF8">
        <w:rPr>
          <w:rFonts w:ascii="Calibri" w:hAnsi="Calibri" w:cstheme="minorHAnsi"/>
          <w:b/>
        </w:rPr>
        <w:t>:</w:t>
      </w:r>
      <w:proofErr w:type="gramEnd"/>
    </w:p>
    <w:p w14:paraId="5FEFA375" w14:textId="77777777" w:rsidR="0051238F" w:rsidRPr="00314AF8" w:rsidRDefault="0051238F" w:rsidP="00875586">
      <w:pPr>
        <w:rPr>
          <w:rFonts w:ascii="Calibri" w:hAnsi="Calibri" w:cstheme="minorHAnsi"/>
        </w:rPr>
      </w:pPr>
    </w:p>
    <w:p w14:paraId="09B0932D" w14:textId="77777777" w:rsidR="000A6CB9" w:rsidRPr="00314AF8" w:rsidRDefault="000A6CB9" w:rsidP="00875586">
      <w:pPr>
        <w:rPr>
          <w:rFonts w:ascii="Calibri" w:hAnsi="Calibri" w:cstheme="minorHAnsi"/>
        </w:rPr>
      </w:pPr>
    </w:p>
    <w:p w14:paraId="2DEDF422" w14:textId="0C834387" w:rsidR="00875586" w:rsidRPr="00314AF8" w:rsidRDefault="00875586" w:rsidP="00875586">
      <w:pPr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 xml:space="preserve">How and when will you provide feedback/evaluation of homework to </w:t>
      </w:r>
      <w:proofErr w:type="gramStart"/>
      <w:r w:rsidR="009B2CD4">
        <w:rPr>
          <w:rFonts w:ascii="Calibri" w:hAnsi="Calibri" w:cstheme="minorHAnsi"/>
          <w:b/>
        </w:rPr>
        <w:t>participants:</w:t>
      </w:r>
      <w:proofErr w:type="gramEnd"/>
    </w:p>
    <w:p w14:paraId="5C6B1A37" w14:textId="77777777" w:rsidR="0051238F" w:rsidRPr="00314AF8" w:rsidRDefault="0051238F" w:rsidP="00875586">
      <w:pPr>
        <w:rPr>
          <w:rFonts w:ascii="Calibri" w:hAnsi="Calibri" w:cstheme="minorHAnsi"/>
        </w:rPr>
      </w:pPr>
    </w:p>
    <w:p w14:paraId="560ACF3B" w14:textId="77777777" w:rsidR="000A6CB9" w:rsidRPr="00314AF8" w:rsidRDefault="000A6CB9" w:rsidP="00875586">
      <w:pPr>
        <w:rPr>
          <w:rFonts w:ascii="Calibri" w:hAnsi="Calibri" w:cstheme="minorHAnsi"/>
        </w:rPr>
      </w:pPr>
    </w:p>
    <w:p w14:paraId="08593A78" w14:textId="7F23D6B4" w:rsidR="00ED3355" w:rsidRPr="00314AF8" w:rsidRDefault="00875586" w:rsidP="00875586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 xml:space="preserve">Will there be live interaction with </w:t>
      </w:r>
      <w:r w:rsidRPr="00314AF8">
        <w:rPr>
          <w:rFonts w:ascii="Calibri" w:hAnsi="Calibri" w:cstheme="minorHAnsi"/>
          <w:b/>
          <w:noProof/>
        </w:rPr>
        <w:t>you</w:t>
      </w:r>
      <w:r w:rsidRPr="00314AF8">
        <w:rPr>
          <w:rFonts w:ascii="Calibri" w:hAnsi="Calibri" w:cstheme="minorHAnsi"/>
        </w:rPr>
        <w:t xml:space="preserve"> </w:t>
      </w:r>
      <w:r w:rsidR="009B2CD4">
        <w:rPr>
          <w:rFonts w:ascii="Calibri" w:hAnsi="Calibri" w:cstheme="minorHAnsi"/>
        </w:rPr>
        <w:t>(</w:t>
      </w:r>
      <w:r w:rsidRPr="00314AF8">
        <w:rPr>
          <w:rFonts w:ascii="Calibri" w:hAnsi="Calibri" w:cstheme="minorHAnsi"/>
          <w:noProof/>
        </w:rPr>
        <w:t>eg.</w:t>
      </w:r>
      <w:r w:rsidRPr="00314AF8">
        <w:rPr>
          <w:rFonts w:ascii="Calibri" w:hAnsi="Calibri" w:cstheme="minorHAnsi"/>
        </w:rPr>
        <w:t xml:space="preserve"> live chat session?</w:t>
      </w:r>
      <w:r w:rsidR="009B2CD4">
        <w:rPr>
          <w:rFonts w:ascii="Calibri" w:hAnsi="Calibri" w:cstheme="minorHAnsi"/>
        </w:rPr>
        <w:t>)</w:t>
      </w:r>
      <w:r w:rsidRPr="00314AF8">
        <w:rPr>
          <w:rFonts w:ascii="Calibri" w:hAnsi="Calibri" w:cstheme="minorHAnsi"/>
        </w:rPr>
        <w:t xml:space="preserve"> </w:t>
      </w:r>
      <w:r w:rsidRPr="009B2CD4">
        <w:rPr>
          <w:rFonts w:ascii="Calibri" w:hAnsi="Calibri" w:cstheme="minorHAnsi"/>
          <w:b/>
        </w:rPr>
        <w:t>If so, how</w:t>
      </w:r>
      <w:r w:rsidR="000A6CB9" w:rsidRPr="009B2CD4">
        <w:rPr>
          <w:rFonts w:ascii="Calibri" w:hAnsi="Calibri" w:cstheme="minorHAnsi"/>
          <w:b/>
        </w:rPr>
        <w:t xml:space="preserve"> and when will this take </w:t>
      </w:r>
      <w:proofErr w:type="gramStart"/>
      <w:r w:rsidR="000A6CB9" w:rsidRPr="009B2CD4">
        <w:rPr>
          <w:rFonts w:ascii="Calibri" w:hAnsi="Calibri" w:cstheme="minorHAnsi"/>
          <w:b/>
        </w:rPr>
        <w:t>place</w:t>
      </w:r>
      <w:r w:rsidR="000A6CB9" w:rsidRPr="00314AF8">
        <w:rPr>
          <w:rFonts w:ascii="Calibri" w:hAnsi="Calibri" w:cstheme="minorHAnsi"/>
        </w:rPr>
        <w:t>:</w:t>
      </w:r>
      <w:proofErr w:type="gramEnd"/>
    </w:p>
    <w:p w14:paraId="718935D7" w14:textId="77777777" w:rsidR="000A6CB9" w:rsidRPr="00314AF8" w:rsidRDefault="000A6CB9" w:rsidP="00875586">
      <w:pPr>
        <w:rPr>
          <w:rFonts w:ascii="Calibri" w:hAnsi="Calibri" w:cstheme="minorHAnsi"/>
        </w:rPr>
      </w:pPr>
    </w:p>
    <w:p w14:paraId="2E952F85" w14:textId="77777777" w:rsidR="000153D4" w:rsidRPr="00314AF8" w:rsidRDefault="000153D4" w:rsidP="00875586">
      <w:pPr>
        <w:rPr>
          <w:rFonts w:ascii="Calibri" w:hAnsi="Calibri" w:cstheme="minorHAnsi"/>
        </w:rPr>
      </w:pPr>
    </w:p>
    <w:p w14:paraId="7668A235" w14:textId="55C1F132" w:rsidR="00ED3355" w:rsidRDefault="000A6CB9" w:rsidP="00875586">
      <w:pPr>
        <w:rPr>
          <w:rFonts w:ascii="Calibri" w:hAnsi="Calibri" w:cs="Calibri"/>
          <w:lang w:val="en-US"/>
        </w:rPr>
      </w:pPr>
      <w:r w:rsidRPr="00314AF8">
        <w:rPr>
          <w:rFonts w:ascii="Calibri" w:hAnsi="Calibri" w:cs="Calibri"/>
          <w:b/>
          <w:lang w:val="en-US"/>
        </w:rPr>
        <w:t xml:space="preserve">How many hours of commitment </w:t>
      </w:r>
      <w:r w:rsidRPr="00314AF8">
        <w:rPr>
          <w:rFonts w:ascii="Calibri" w:hAnsi="Calibri" w:cs="Calibri"/>
          <w:b/>
          <w:noProof/>
          <w:lang w:val="en-US"/>
        </w:rPr>
        <w:t>is required</w:t>
      </w:r>
      <w:r w:rsidRPr="00314AF8">
        <w:rPr>
          <w:rFonts w:ascii="Calibri" w:hAnsi="Calibri" w:cs="Calibri"/>
          <w:b/>
          <w:lang w:val="en-US"/>
        </w:rPr>
        <w:t xml:space="preserve"> </w:t>
      </w:r>
      <w:r w:rsidR="009114E9" w:rsidRPr="00314AF8">
        <w:rPr>
          <w:rFonts w:ascii="Calibri" w:hAnsi="Calibri" w:cs="Calibri"/>
          <w:b/>
          <w:noProof/>
          <w:lang w:val="en-US"/>
        </w:rPr>
        <w:t>of</w:t>
      </w:r>
      <w:r w:rsidRPr="00314AF8">
        <w:rPr>
          <w:rFonts w:ascii="Calibri" w:hAnsi="Calibri" w:cs="Calibri"/>
          <w:b/>
          <w:color w:val="FF0000"/>
          <w:lang w:val="en-US"/>
        </w:rPr>
        <w:t xml:space="preserve"> </w:t>
      </w:r>
      <w:r w:rsidRPr="00314AF8">
        <w:rPr>
          <w:rFonts w:ascii="Calibri" w:hAnsi="Calibri" w:cs="Calibri"/>
          <w:b/>
          <w:lang w:val="en-US"/>
        </w:rPr>
        <w:t>participants</w:t>
      </w:r>
      <w:r w:rsidRPr="00314AF8">
        <w:rPr>
          <w:rFonts w:ascii="Calibri" w:hAnsi="Calibri" w:cs="Calibri"/>
          <w:lang w:val="en-US"/>
        </w:rPr>
        <w:t>:</w:t>
      </w:r>
    </w:p>
    <w:p w14:paraId="1B63B793" w14:textId="77777777" w:rsidR="00B34D83" w:rsidRDefault="00B34D83" w:rsidP="00875586">
      <w:pPr>
        <w:rPr>
          <w:rFonts w:ascii="Calibri" w:hAnsi="Calibri" w:cs="Calibri"/>
          <w:lang w:val="en-US"/>
        </w:rPr>
      </w:pPr>
    </w:p>
    <w:p w14:paraId="5339CF46" w14:textId="77777777" w:rsidR="00B34D83" w:rsidRDefault="00B34D83" w:rsidP="00875586">
      <w:pPr>
        <w:rPr>
          <w:rFonts w:ascii="Calibri" w:hAnsi="Calibri" w:cstheme="minorHAnsi"/>
          <w:b/>
        </w:rPr>
      </w:pPr>
    </w:p>
    <w:p w14:paraId="562F72ED" w14:textId="1EF5B552" w:rsidR="00B34D83" w:rsidRDefault="00B34D83" w:rsidP="00875586">
      <w:pPr>
        <w:rPr>
          <w:rFonts w:ascii="Calibri" w:hAnsi="Calibri" w:cstheme="minorHAnsi"/>
          <w:b/>
        </w:rPr>
      </w:pPr>
      <w:r w:rsidRPr="00B34D83">
        <w:rPr>
          <w:rFonts w:ascii="Calibri" w:hAnsi="Calibri" w:cstheme="minorHAnsi"/>
          <w:b/>
        </w:rPr>
        <w:t>Please list any pre-course preparation/activities requi</w:t>
      </w:r>
      <w:r>
        <w:rPr>
          <w:rFonts w:ascii="Calibri" w:hAnsi="Calibri" w:cstheme="minorHAnsi"/>
          <w:b/>
        </w:rPr>
        <w:t>red or expected of participants:</w:t>
      </w:r>
    </w:p>
    <w:p w14:paraId="5E98976A" w14:textId="77777777" w:rsidR="00B34D83" w:rsidRDefault="00B34D83" w:rsidP="00875586">
      <w:pPr>
        <w:rPr>
          <w:rFonts w:ascii="Calibri" w:hAnsi="Calibri" w:cstheme="minorHAnsi"/>
          <w:b/>
        </w:rPr>
      </w:pPr>
    </w:p>
    <w:p w14:paraId="6E172486" w14:textId="77777777" w:rsidR="00B34D83" w:rsidRDefault="00B34D83" w:rsidP="00875586">
      <w:pPr>
        <w:rPr>
          <w:rFonts w:ascii="Calibri" w:hAnsi="Calibri" w:cstheme="minorHAnsi"/>
          <w:b/>
        </w:rPr>
      </w:pPr>
    </w:p>
    <w:p w14:paraId="5B864C48" w14:textId="3F074D93" w:rsidR="00B34D83" w:rsidRPr="00B34D83" w:rsidRDefault="00B34D83" w:rsidP="00875586">
      <w:pPr>
        <w:rPr>
          <w:rFonts w:ascii="Calibri" w:hAnsi="Calibri" w:cstheme="minorHAnsi"/>
          <w:b/>
        </w:rPr>
      </w:pPr>
      <w:r>
        <w:rPr>
          <w:rFonts w:ascii="Calibri" w:hAnsi="Calibri" w:cstheme="minorHAnsi"/>
          <w:b/>
        </w:rPr>
        <w:t>Please list any prerequisites/prior knowledge expected of the participants:</w:t>
      </w:r>
    </w:p>
    <w:p w14:paraId="551E6B18" w14:textId="77777777" w:rsidR="00C73B27" w:rsidRPr="00314AF8" w:rsidRDefault="00C73B27" w:rsidP="00C73B27">
      <w:pPr>
        <w:rPr>
          <w:rFonts w:ascii="Calibri" w:hAnsi="Calibri" w:cstheme="minorHAnsi"/>
          <w:b/>
        </w:rPr>
      </w:pPr>
    </w:p>
    <w:p w14:paraId="2C4CDC81" w14:textId="77777777" w:rsidR="000153D4" w:rsidRDefault="000153D4" w:rsidP="00C73B27">
      <w:pPr>
        <w:rPr>
          <w:rFonts w:ascii="Calibri" w:hAnsi="Calibri" w:cstheme="minorHAnsi"/>
          <w:b/>
        </w:rPr>
      </w:pPr>
    </w:p>
    <w:p w14:paraId="6BD18B04" w14:textId="77777777" w:rsidR="00B34D83" w:rsidRPr="00314AF8" w:rsidRDefault="00B34D83" w:rsidP="00C73B27">
      <w:pPr>
        <w:rPr>
          <w:rFonts w:ascii="Calibri" w:hAnsi="Calibri" w:cstheme="minorHAnsi"/>
          <w:b/>
        </w:rPr>
      </w:pPr>
      <w:bookmarkStart w:id="0" w:name="_GoBack"/>
      <w:bookmarkEnd w:id="0"/>
    </w:p>
    <w:p w14:paraId="3FEA4AE3" w14:textId="77932E86" w:rsidR="000153D4" w:rsidRPr="00314AF8" w:rsidRDefault="000153D4" w:rsidP="00C73B27">
      <w:pPr>
        <w:rPr>
          <w:rFonts w:ascii="Calibri" w:hAnsi="Calibri" w:cstheme="minorHAnsi"/>
          <w:b/>
          <w:u w:val="single"/>
        </w:rPr>
      </w:pPr>
      <w:r w:rsidRPr="00314AF8">
        <w:rPr>
          <w:rFonts w:ascii="Calibri" w:hAnsi="Calibri" w:cstheme="minorHAnsi"/>
          <w:b/>
          <w:u w:val="single"/>
        </w:rPr>
        <w:t xml:space="preserve">Promotional </w:t>
      </w:r>
      <w:r w:rsidR="000D168D" w:rsidRPr="00314AF8">
        <w:rPr>
          <w:rFonts w:ascii="Calibri" w:hAnsi="Calibri" w:cstheme="minorHAnsi"/>
          <w:b/>
          <w:u w:val="single"/>
        </w:rPr>
        <w:t>Details</w:t>
      </w:r>
    </w:p>
    <w:p w14:paraId="1A47B55E" w14:textId="77777777" w:rsidR="000153D4" w:rsidRPr="00314AF8" w:rsidRDefault="000153D4" w:rsidP="00C73B27">
      <w:pPr>
        <w:rPr>
          <w:rFonts w:ascii="Calibri" w:hAnsi="Calibri" w:cstheme="minorHAnsi"/>
          <w:b/>
        </w:rPr>
      </w:pPr>
    </w:p>
    <w:p w14:paraId="6F65BE70" w14:textId="3210D5B0" w:rsidR="000E69B9" w:rsidRPr="00314AF8" w:rsidRDefault="000A6CB9" w:rsidP="000E69B9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>Promotional blurb</w:t>
      </w:r>
      <w:r w:rsidRPr="00314AF8">
        <w:rPr>
          <w:rFonts w:ascii="Calibri" w:hAnsi="Calibri" w:cstheme="minorHAnsi"/>
        </w:rPr>
        <w:t xml:space="preserve"> - please provide a</w:t>
      </w:r>
      <w:r w:rsidR="000E69B9" w:rsidRPr="00314AF8">
        <w:rPr>
          <w:rFonts w:ascii="Calibri" w:hAnsi="Calibri" w:cstheme="minorHAnsi"/>
        </w:rPr>
        <w:t xml:space="preserve"> paragraph</w:t>
      </w:r>
      <w:r w:rsidRPr="00314AF8">
        <w:rPr>
          <w:rFonts w:ascii="Calibri" w:hAnsi="Calibri" w:cstheme="minorHAnsi"/>
        </w:rPr>
        <w:t xml:space="preserve"> (no more than 300 words) about your course</w:t>
      </w:r>
      <w:r w:rsidR="000E69B9" w:rsidRPr="00314AF8">
        <w:rPr>
          <w:rFonts w:ascii="Calibri" w:hAnsi="Calibri" w:cstheme="minorHAnsi"/>
        </w:rPr>
        <w:t xml:space="preserve"> </w:t>
      </w:r>
      <w:r w:rsidRPr="00314AF8">
        <w:rPr>
          <w:rFonts w:ascii="Calibri" w:hAnsi="Calibri" w:cstheme="minorHAnsi"/>
        </w:rPr>
        <w:t xml:space="preserve">for us to use for promotional purposes to </w:t>
      </w:r>
      <w:r w:rsidR="000E69B9" w:rsidRPr="00314AF8">
        <w:rPr>
          <w:rFonts w:ascii="Calibri" w:hAnsi="Calibri" w:cstheme="minorHAnsi"/>
        </w:rPr>
        <w:t xml:space="preserve">grab people’s </w:t>
      </w:r>
      <w:r w:rsidRPr="00314AF8">
        <w:rPr>
          <w:rFonts w:ascii="Calibri" w:hAnsi="Calibri" w:cstheme="minorHAnsi"/>
        </w:rPr>
        <w:t>attention:</w:t>
      </w:r>
    </w:p>
    <w:p w14:paraId="198C98EE" w14:textId="77777777" w:rsidR="000E69B9" w:rsidRPr="00314AF8" w:rsidRDefault="000E69B9" w:rsidP="000E69B9">
      <w:pPr>
        <w:rPr>
          <w:rFonts w:ascii="Calibri" w:hAnsi="Calibri" w:cstheme="minorHAnsi"/>
          <w:b/>
        </w:rPr>
      </w:pPr>
    </w:p>
    <w:p w14:paraId="1BB41CE1" w14:textId="77777777" w:rsidR="000153D4" w:rsidRPr="00314AF8" w:rsidRDefault="000153D4" w:rsidP="000E69B9">
      <w:pPr>
        <w:rPr>
          <w:rFonts w:ascii="Calibri" w:hAnsi="Calibri" w:cstheme="minorHAnsi"/>
          <w:b/>
        </w:rPr>
      </w:pPr>
    </w:p>
    <w:p w14:paraId="41D3AA05" w14:textId="04A26209" w:rsidR="00C73B27" w:rsidRPr="00314AF8" w:rsidRDefault="008B6A0E" w:rsidP="000A6CB9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>Social Media</w:t>
      </w:r>
      <w:r w:rsidRPr="00314AF8">
        <w:rPr>
          <w:rFonts w:ascii="Calibri" w:hAnsi="Calibri" w:cstheme="minorHAnsi"/>
        </w:rPr>
        <w:t>: What a</w:t>
      </w:r>
      <w:r w:rsidR="000A6CB9" w:rsidRPr="00314AF8">
        <w:rPr>
          <w:rFonts w:ascii="Calibri" w:hAnsi="Calibri" w:cstheme="minorHAnsi"/>
        </w:rPr>
        <w:t xml:space="preserve">re some social media (Facebook and </w:t>
      </w:r>
      <w:r w:rsidRPr="00314AF8">
        <w:rPr>
          <w:rFonts w:ascii="Calibri" w:hAnsi="Calibri" w:cstheme="minorHAnsi"/>
        </w:rPr>
        <w:t xml:space="preserve">Twitter) </w:t>
      </w:r>
      <w:r w:rsidRPr="00314AF8">
        <w:rPr>
          <w:rFonts w:ascii="Calibri" w:hAnsi="Calibri" w:cstheme="minorHAnsi"/>
          <w:noProof/>
        </w:rPr>
        <w:t>blurbs</w:t>
      </w:r>
      <w:r w:rsidRPr="00314AF8">
        <w:rPr>
          <w:rFonts w:ascii="Calibri" w:hAnsi="Calibri" w:cstheme="minorHAnsi"/>
        </w:rPr>
        <w:t xml:space="preserve"> you might like to use to</w:t>
      </w:r>
      <w:r w:rsidR="000A6CB9" w:rsidRPr="00314AF8">
        <w:rPr>
          <w:rFonts w:ascii="Calibri" w:hAnsi="Calibri" w:cstheme="minorHAnsi"/>
        </w:rPr>
        <w:t xml:space="preserve"> grab people’s attention:</w:t>
      </w:r>
      <w:r w:rsidRPr="00314AF8">
        <w:rPr>
          <w:rFonts w:ascii="Calibri" w:hAnsi="Calibri" w:cstheme="minorHAnsi"/>
        </w:rPr>
        <w:t xml:space="preserve"> </w:t>
      </w:r>
    </w:p>
    <w:p w14:paraId="724D167B" w14:textId="77777777" w:rsidR="000A6CB9" w:rsidRPr="00314AF8" w:rsidRDefault="000A6CB9" w:rsidP="000A6CB9">
      <w:pPr>
        <w:rPr>
          <w:rFonts w:ascii="Calibri" w:hAnsi="Calibri" w:cstheme="minorHAnsi"/>
          <w:b/>
        </w:rPr>
      </w:pPr>
    </w:p>
    <w:p w14:paraId="67C4994F" w14:textId="77777777" w:rsidR="000153D4" w:rsidRPr="00314AF8" w:rsidRDefault="000153D4" w:rsidP="000A6CB9">
      <w:pPr>
        <w:rPr>
          <w:rFonts w:ascii="Calibri" w:hAnsi="Calibri" w:cstheme="minorHAnsi"/>
          <w:b/>
        </w:rPr>
      </w:pPr>
    </w:p>
    <w:p w14:paraId="21BEC181" w14:textId="5915C983" w:rsidR="000A6CB9" w:rsidRPr="00314AF8" w:rsidRDefault="00262347" w:rsidP="000A6CB9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>Author bio</w:t>
      </w:r>
      <w:r w:rsidRPr="00314AF8">
        <w:rPr>
          <w:rFonts w:ascii="Calibri" w:hAnsi="Calibri" w:cstheme="minorHAnsi"/>
        </w:rPr>
        <w:t xml:space="preserve">: Please provide </w:t>
      </w:r>
      <w:r w:rsidR="000A6CB9" w:rsidRPr="00314AF8">
        <w:rPr>
          <w:rFonts w:ascii="Calibri" w:hAnsi="Calibri" w:cstheme="minorHAnsi"/>
        </w:rPr>
        <w:t>a short</w:t>
      </w:r>
      <w:r w:rsidRPr="00314AF8">
        <w:rPr>
          <w:rFonts w:ascii="Calibri" w:hAnsi="Calibri" w:cstheme="minorHAnsi"/>
        </w:rPr>
        <w:t xml:space="preserve"> bio for </w:t>
      </w:r>
      <w:r w:rsidR="000A6CB9" w:rsidRPr="00314AF8">
        <w:rPr>
          <w:rFonts w:ascii="Calibri" w:hAnsi="Calibri" w:cstheme="minorHAnsi"/>
        </w:rPr>
        <w:t>promotional purposes, you're welcome to include a link to your</w:t>
      </w:r>
      <w:r w:rsidRPr="00314AF8">
        <w:rPr>
          <w:rFonts w:ascii="Calibri" w:hAnsi="Calibri" w:cstheme="minorHAnsi"/>
        </w:rPr>
        <w:t xml:space="preserve"> website</w:t>
      </w:r>
      <w:r w:rsidR="000A6CB9" w:rsidRPr="00314AF8">
        <w:rPr>
          <w:rFonts w:ascii="Calibri" w:hAnsi="Calibri" w:cstheme="minorHAnsi"/>
        </w:rPr>
        <w:t>:</w:t>
      </w:r>
    </w:p>
    <w:p w14:paraId="1D00B9F2" w14:textId="77777777" w:rsidR="000153D4" w:rsidRDefault="000153D4" w:rsidP="000A6CB9">
      <w:pPr>
        <w:rPr>
          <w:rFonts w:ascii="Calibri" w:hAnsi="Calibri" w:cstheme="minorHAnsi"/>
          <w:b/>
        </w:rPr>
      </w:pPr>
    </w:p>
    <w:p w14:paraId="463D0483" w14:textId="77777777" w:rsidR="009B2CD4" w:rsidRDefault="009B2CD4" w:rsidP="000A6CB9">
      <w:pPr>
        <w:rPr>
          <w:rFonts w:ascii="Calibri" w:hAnsi="Calibri" w:cstheme="minorHAnsi"/>
          <w:b/>
        </w:rPr>
      </w:pPr>
    </w:p>
    <w:p w14:paraId="77CE4C32" w14:textId="77777777" w:rsidR="009B2CD4" w:rsidRPr="00314AF8" w:rsidRDefault="009B2CD4" w:rsidP="000A6CB9">
      <w:pPr>
        <w:rPr>
          <w:rFonts w:ascii="Calibri" w:hAnsi="Calibri" w:cstheme="minorHAnsi"/>
          <w:b/>
        </w:rPr>
      </w:pPr>
    </w:p>
    <w:p w14:paraId="002585F0" w14:textId="2AD25CC9" w:rsidR="008B6A0E" w:rsidRPr="00314AF8" w:rsidRDefault="00262347" w:rsidP="00927A50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lastRenderedPageBreak/>
        <w:t>Author image:</w:t>
      </w:r>
      <w:r w:rsidRPr="00314AF8">
        <w:rPr>
          <w:rFonts w:ascii="Calibri" w:hAnsi="Calibri" w:cstheme="minorHAnsi"/>
        </w:rPr>
        <w:t xml:space="preserve"> </w:t>
      </w:r>
      <w:r w:rsidR="000A6CB9" w:rsidRPr="00314AF8">
        <w:rPr>
          <w:rFonts w:ascii="Calibri" w:hAnsi="Calibri" w:cstheme="minorHAnsi"/>
        </w:rPr>
        <w:t>When emailing your proposal, p</w:t>
      </w:r>
      <w:r w:rsidRPr="00314AF8">
        <w:rPr>
          <w:rFonts w:ascii="Calibri" w:hAnsi="Calibri" w:cstheme="minorHAnsi"/>
        </w:rPr>
        <w:t xml:space="preserve">lease also </w:t>
      </w:r>
      <w:r w:rsidR="000A6CB9" w:rsidRPr="00314AF8">
        <w:rPr>
          <w:rFonts w:ascii="Calibri" w:hAnsi="Calibri" w:cstheme="minorHAnsi"/>
        </w:rPr>
        <w:t>attach a</w:t>
      </w:r>
      <w:r w:rsidRPr="00314AF8">
        <w:rPr>
          <w:rFonts w:ascii="Calibri" w:hAnsi="Calibri" w:cstheme="minorHAnsi"/>
        </w:rPr>
        <w:t xml:space="preserve"> </w:t>
      </w:r>
      <w:r w:rsidR="000A6CB9" w:rsidRPr="00314AF8">
        <w:rPr>
          <w:rFonts w:ascii="Calibri" w:hAnsi="Calibri" w:cstheme="minorHAnsi"/>
        </w:rPr>
        <w:t>profile picture of yourself for promotional purposes.</w:t>
      </w:r>
    </w:p>
    <w:p w14:paraId="6057FEAF" w14:textId="77777777" w:rsidR="000A6CB9" w:rsidRPr="00314AF8" w:rsidRDefault="000A6CB9" w:rsidP="00927A50">
      <w:pPr>
        <w:rPr>
          <w:rFonts w:ascii="Calibri" w:hAnsi="Calibri" w:cstheme="minorHAnsi"/>
        </w:rPr>
      </w:pPr>
    </w:p>
    <w:p w14:paraId="633E635C" w14:textId="458F0F83" w:rsidR="000A6CB9" w:rsidRPr="00314AF8" w:rsidRDefault="000A6CB9" w:rsidP="00927A50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>Feature image</w:t>
      </w:r>
      <w:r w:rsidRPr="00314AF8">
        <w:rPr>
          <w:rFonts w:ascii="Calibri" w:hAnsi="Calibri" w:cstheme="minorHAnsi"/>
        </w:rPr>
        <w:t>: If you have a feature image representing your course that you would like us to consider for promotions purposes - for use as a blog banner/</w:t>
      </w:r>
      <w:r w:rsidRPr="00314AF8">
        <w:rPr>
          <w:rFonts w:ascii="Calibri" w:hAnsi="Calibri" w:cstheme="minorHAnsi"/>
          <w:noProof/>
        </w:rPr>
        <w:t>feature</w:t>
      </w:r>
      <w:r w:rsidRPr="00314AF8">
        <w:rPr>
          <w:rFonts w:ascii="Calibri" w:hAnsi="Calibri" w:cstheme="minorHAnsi"/>
        </w:rPr>
        <w:t xml:space="preserve"> image that we </w:t>
      </w:r>
      <w:r w:rsidR="000153D4" w:rsidRPr="00314AF8">
        <w:rPr>
          <w:rFonts w:ascii="Calibri" w:hAnsi="Calibri" w:cstheme="minorHAnsi"/>
        </w:rPr>
        <w:t xml:space="preserve">can adapt for Facebook and </w:t>
      </w:r>
      <w:r w:rsidR="000153D4" w:rsidRPr="00314AF8">
        <w:rPr>
          <w:rFonts w:ascii="Calibri" w:hAnsi="Calibri" w:cstheme="minorHAnsi"/>
          <w:noProof/>
        </w:rPr>
        <w:t>Inst</w:t>
      </w:r>
      <w:r w:rsidRPr="00314AF8">
        <w:rPr>
          <w:rFonts w:ascii="Calibri" w:hAnsi="Calibri" w:cstheme="minorHAnsi"/>
          <w:noProof/>
        </w:rPr>
        <w:t>agram</w:t>
      </w:r>
      <w:r w:rsidR="009114E9" w:rsidRPr="00314AF8">
        <w:rPr>
          <w:rFonts w:ascii="Calibri" w:hAnsi="Calibri" w:cstheme="minorHAnsi"/>
          <w:noProof/>
        </w:rPr>
        <w:t>,</w:t>
      </w:r>
      <w:r w:rsidRPr="00314AF8">
        <w:rPr>
          <w:rFonts w:ascii="Calibri" w:hAnsi="Calibri" w:cstheme="minorHAnsi"/>
          <w:color w:val="FF0000"/>
        </w:rPr>
        <w:t xml:space="preserve"> </w:t>
      </w:r>
      <w:r w:rsidRPr="00314AF8">
        <w:rPr>
          <w:rFonts w:ascii="Calibri" w:hAnsi="Calibri" w:cstheme="minorHAnsi"/>
        </w:rPr>
        <w:t xml:space="preserve">please attach this when you send your proposal. If you do not </w:t>
      </w:r>
      <w:r w:rsidRPr="00314AF8">
        <w:rPr>
          <w:rFonts w:ascii="Calibri" w:hAnsi="Calibri" w:cstheme="minorHAnsi"/>
          <w:noProof/>
        </w:rPr>
        <w:t>supply an image</w:t>
      </w:r>
      <w:r w:rsidR="009114E9" w:rsidRPr="00314AF8">
        <w:rPr>
          <w:rFonts w:ascii="Calibri" w:hAnsi="Calibri" w:cstheme="minorHAnsi"/>
          <w:noProof/>
        </w:rPr>
        <w:t>,</w:t>
      </w:r>
      <w:r w:rsidRPr="00314AF8">
        <w:rPr>
          <w:rFonts w:ascii="Calibri" w:hAnsi="Calibri" w:cstheme="minorHAnsi"/>
        </w:rPr>
        <w:t xml:space="preserve"> the RWA website team will provide </w:t>
      </w:r>
      <w:r w:rsidR="009114E9" w:rsidRPr="00314AF8">
        <w:rPr>
          <w:rFonts w:ascii="Calibri" w:hAnsi="Calibri" w:cstheme="minorHAnsi"/>
        </w:rPr>
        <w:t>a</w:t>
      </w:r>
      <w:r w:rsidRPr="00314AF8">
        <w:rPr>
          <w:rFonts w:ascii="Calibri" w:hAnsi="Calibri" w:cstheme="minorHAnsi"/>
        </w:rPr>
        <w:t>n image.</w:t>
      </w:r>
    </w:p>
    <w:p w14:paraId="7EC5C7F6" w14:textId="04952AD2" w:rsidR="008B6A0E" w:rsidRPr="00314AF8" w:rsidRDefault="008B6A0E" w:rsidP="00927A50">
      <w:pPr>
        <w:rPr>
          <w:rFonts w:ascii="Calibri" w:hAnsi="Calibri" w:cstheme="minorHAnsi"/>
          <w:b/>
        </w:rPr>
      </w:pPr>
    </w:p>
    <w:p w14:paraId="699876E7" w14:textId="19167A1A" w:rsidR="008B6A0E" w:rsidRPr="00314AF8" w:rsidRDefault="008B6A0E" w:rsidP="00927A50">
      <w:pPr>
        <w:rPr>
          <w:rFonts w:ascii="Calibri" w:hAnsi="Calibri" w:cstheme="minorHAnsi"/>
          <w:b/>
        </w:rPr>
      </w:pPr>
    </w:p>
    <w:p w14:paraId="46E29E5D" w14:textId="77777777" w:rsidR="00927A50" w:rsidRPr="00314AF8" w:rsidRDefault="00927A50" w:rsidP="00927A50">
      <w:pPr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>Pick me! Pick me!</w:t>
      </w:r>
    </w:p>
    <w:p w14:paraId="7EE23DB5" w14:textId="77777777" w:rsidR="00927A50" w:rsidRPr="00314AF8" w:rsidRDefault="00927A50" w:rsidP="00927A50">
      <w:pPr>
        <w:rPr>
          <w:rFonts w:ascii="Calibri" w:hAnsi="Calibri" w:cstheme="minorHAnsi"/>
          <w:b/>
        </w:rPr>
      </w:pPr>
    </w:p>
    <w:p w14:paraId="4866467C" w14:textId="77777777" w:rsidR="00927A50" w:rsidRPr="00314AF8" w:rsidRDefault="00927A50" w:rsidP="00927A50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</w:rPr>
        <w:t xml:space="preserve">I warrant that all the information above is </w:t>
      </w:r>
      <w:r w:rsidRPr="00314AF8">
        <w:rPr>
          <w:rFonts w:ascii="Calibri" w:hAnsi="Calibri" w:cstheme="minorHAnsi"/>
          <w:noProof/>
        </w:rPr>
        <w:t>true</w:t>
      </w:r>
      <w:r w:rsidRPr="00314AF8">
        <w:rPr>
          <w:rFonts w:ascii="Calibri" w:hAnsi="Calibri" w:cstheme="minorHAnsi"/>
        </w:rPr>
        <w:t xml:space="preserve"> and correct at the time of </w:t>
      </w:r>
      <w:r w:rsidR="00602C30" w:rsidRPr="00314AF8">
        <w:rPr>
          <w:rFonts w:ascii="Calibri" w:hAnsi="Calibri" w:cstheme="minorHAnsi"/>
        </w:rPr>
        <w:t>proposal</w:t>
      </w:r>
      <w:r w:rsidRPr="00314AF8">
        <w:rPr>
          <w:rFonts w:ascii="Calibri" w:hAnsi="Calibri" w:cstheme="minorHAnsi"/>
        </w:rPr>
        <w:t xml:space="preserve">. </w:t>
      </w:r>
    </w:p>
    <w:p w14:paraId="16AAD519" w14:textId="77777777" w:rsidR="00927A50" w:rsidRPr="00314AF8" w:rsidRDefault="00927A50" w:rsidP="00927A50">
      <w:pPr>
        <w:rPr>
          <w:rFonts w:ascii="Calibri" w:hAnsi="Calibri" w:cstheme="minorHAnsi"/>
        </w:rPr>
      </w:pPr>
    </w:p>
    <w:p w14:paraId="32BDCF96" w14:textId="678D7086" w:rsidR="00927A50" w:rsidRPr="00314AF8" w:rsidRDefault="00927A50" w:rsidP="00927A50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</w:rPr>
        <w:t xml:space="preserve">I understand that this </w:t>
      </w:r>
      <w:r w:rsidR="00602C30" w:rsidRPr="00314AF8">
        <w:rPr>
          <w:rFonts w:ascii="Calibri" w:hAnsi="Calibri" w:cstheme="minorHAnsi"/>
        </w:rPr>
        <w:t>proposal</w:t>
      </w:r>
      <w:r w:rsidRPr="00314AF8">
        <w:rPr>
          <w:rFonts w:ascii="Calibri" w:hAnsi="Calibri" w:cstheme="minorHAnsi"/>
        </w:rPr>
        <w:t xml:space="preserve"> implies an offer to deliver the workshop as stated above on one of the preferred dates stated. If </w:t>
      </w:r>
      <w:r w:rsidRPr="00314AF8">
        <w:rPr>
          <w:rFonts w:ascii="Calibri" w:hAnsi="Calibri" w:cstheme="minorHAnsi"/>
          <w:noProof/>
        </w:rPr>
        <w:t>successful</w:t>
      </w:r>
      <w:r w:rsidRPr="00314AF8">
        <w:rPr>
          <w:rFonts w:ascii="Calibri" w:hAnsi="Calibri" w:cstheme="minorHAnsi"/>
        </w:rPr>
        <w:t>, I will receive an invitation to present from RWA and completion of that form (</w:t>
      </w:r>
      <w:r w:rsidRPr="00314AF8">
        <w:rPr>
          <w:rFonts w:ascii="Calibri" w:hAnsi="Calibri" w:cstheme="minorHAnsi"/>
          <w:noProof/>
        </w:rPr>
        <w:t>by the due date</w:t>
      </w:r>
      <w:r w:rsidRPr="00314AF8">
        <w:rPr>
          <w:rFonts w:ascii="Calibri" w:hAnsi="Calibri" w:cstheme="minorHAnsi"/>
        </w:rPr>
        <w:t xml:space="preserve">) represents </w:t>
      </w:r>
      <w:r w:rsidR="009114E9" w:rsidRPr="00314AF8">
        <w:rPr>
          <w:rFonts w:ascii="Calibri" w:hAnsi="Calibri" w:cstheme="minorHAnsi"/>
        </w:rPr>
        <w:t>a formal commitment to deliver.</w:t>
      </w:r>
    </w:p>
    <w:p w14:paraId="36D18D7A" w14:textId="77777777" w:rsidR="00927A50" w:rsidRPr="00314AF8" w:rsidRDefault="00927A50" w:rsidP="00927A50">
      <w:pPr>
        <w:rPr>
          <w:rFonts w:ascii="Calibri" w:hAnsi="Calibri" w:cstheme="minorHAnsi"/>
        </w:rPr>
      </w:pPr>
    </w:p>
    <w:p w14:paraId="202D4EF3" w14:textId="2DE2FB45" w:rsidR="00927A50" w:rsidRPr="00314AF8" w:rsidRDefault="00927A50" w:rsidP="00927A50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</w:rPr>
        <w:t>I understand that RWA will make this event available for $</w:t>
      </w:r>
      <w:r w:rsidR="00C254E7" w:rsidRPr="00314AF8">
        <w:rPr>
          <w:rFonts w:ascii="Calibri" w:hAnsi="Calibri" w:cstheme="minorHAnsi"/>
        </w:rPr>
        <w:t>8</w:t>
      </w:r>
      <w:r w:rsidR="00C84B0C">
        <w:rPr>
          <w:rFonts w:ascii="Calibri" w:hAnsi="Calibri" w:cstheme="minorHAnsi"/>
        </w:rPr>
        <w:t>8 ($8</w:t>
      </w:r>
      <w:r w:rsidR="00193F7D" w:rsidRPr="00314AF8">
        <w:rPr>
          <w:rFonts w:ascii="Calibri" w:hAnsi="Calibri" w:cstheme="minorHAnsi"/>
        </w:rPr>
        <w:t>0</w:t>
      </w:r>
      <w:r w:rsidR="000153D4" w:rsidRPr="00314AF8">
        <w:rPr>
          <w:rFonts w:ascii="Calibri" w:hAnsi="Calibri" w:cstheme="minorHAnsi"/>
        </w:rPr>
        <w:t xml:space="preserve"> + </w:t>
      </w:r>
      <w:r w:rsidR="009114E9" w:rsidRPr="00314AF8">
        <w:rPr>
          <w:rFonts w:ascii="Calibri" w:hAnsi="Calibri" w:cstheme="minorHAnsi"/>
          <w:noProof/>
        </w:rPr>
        <w:t>GST</w:t>
      </w:r>
      <w:r w:rsidR="00C84B0C">
        <w:rPr>
          <w:rFonts w:ascii="Calibri" w:hAnsi="Calibri" w:cstheme="minorHAnsi"/>
          <w:noProof/>
        </w:rPr>
        <w:t xml:space="preserve">) for </w:t>
      </w:r>
      <w:r w:rsidR="00C84B0C">
        <w:rPr>
          <w:rFonts w:ascii="Calibri" w:hAnsi="Calibri" w:cstheme="minorHAnsi"/>
        </w:rPr>
        <w:t xml:space="preserve">non-members and </w:t>
      </w:r>
      <w:r w:rsidRPr="00314AF8">
        <w:rPr>
          <w:rFonts w:ascii="Calibri" w:hAnsi="Calibri" w:cstheme="minorHAnsi"/>
        </w:rPr>
        <w:t>$</w:t>
      </w:r>
      <w:r w:rsidR="000153D4" w:rsidRPr="00314AF8">
        <w:rPr>
          <w:rFonts w:ascii="Calibri" w:hAnsi="Calibri" w:cstheme="minorHAnsi"/>
        </w:rPr>
        <w:t>5</w:t>
      </w:r>
      <w:r w:rsidR="00C84B0C">
        <w:rPr>
          <w:rFonts w:ascii="Calibri" w:hAnsi="Calibri" w:cstheme="minorHAnsi"/>
        </w:rPr>
        <w:t>5 ($5</w:t>
      </w:r>
      <w:r w:rsidR="000153D4" w:rsidRPr="00314AF8">
        <w:rPr>
          <w:rFonts w:ascii="Calibri" w:hAnsi="Calibri" w:cstheme="minorHAnsi"/>
        </w:rPr>
        <w:t xml:space="preserve">0 + </w:t>
      </w:r>
      <w:r w:rsidR="009114E9" w:rsidRPr="00314AF8">
        <w:rPr>
          <w:rFonts w:ascii="Calibri" w:hAnsi="Calibri" w:cstheme="minorHAnsi"/>
          <w:noProof/>
        </w:rPr>
        <w:t>GST</w:t>
      </w:r>
      <w:r w:rsidR="00C84B0C">
        <w:rPr>
          <w:rFonts w:ascii="Calibri" w:hAnsi="Calibri" w:cstheme="minorHAnsi"/>
          <w:noProof/>
        </w:rPr>
        <w:t xml:space="preserve">) for </w:t>
      </w:r>
      <w:r w:rsidRPr="00314AF8">
        <w:rPr>
          <w:rFonts w:ascii="Calibri" w:hAnsi="Calibri" w:cstheme="minorHAnsi"/>
        </w:rPr>
        <w:t>member</w:t>
      </w:r>
      <w:r w:rsidR="00C84B0C">
        <w:rPr>
          <w:rFonts w:ascii="Calibri" w:hAnsi="Calibri" w:cstheme="minorHAnsi"/>
        </w:rPr>
        <w:t xml:space="preserve">s </w:t>
      </w:r>
      <w:r w:rsidR="000153D4" w:rsidRPr="00314AF8">
        <w:rPr>
          <w:rFonts w:ascii="Calibri" w:hAnsi="Calibri" w:cstheme="minorHAnsi"/>
        </w:rPr>
        <w:t xml:space="preserve">for a </w:t>
      </w:r>
      <w:proofErr w:type="gramStart"/>
      <w:r w:rsidR="000153D4" w:rsidRPr="00314AF8">
        <w:rPr>
          <w:rFonts w:ascii="Calibri" w:hAnsi="Calibri" w:cstheme="minorHAnsi"/>
        </w:rPr>
        <w:t>four week</w:t>
      </w:r>
      <w:proofErr w:type="gramEnd"/>
      <w:r w:rsidR="000153D4" w:rsidRPr="00314AF8">
        <w:rPr>
          <w:rFonts w:ascii="Calibri" w:hAnsi="Calibri" w:cstheme="minorHAnsi"/>
        </w:rPr>
        <w:t xml:space="preserve"> (4 </w:t>
      </w:r>
      <w:r w:rsidR="000153D4" w:rsidRPr="00314AF8">
        <w:rPr>
          <w:rFonts w:ascii="Calibri" w:hAnsi="Calibri" w:cstheme="minorHAnsi"/>
          <w:noProof/>
        </w:rPr>
        <w:t>week</w:t>
      </w:r>
      <w:r w:rsidR="000153D4" w:rsidRPr="00314AF8">
        <w:rPr>
          <w:rFonts w:ascii="Calibri" w:hAnsi="Calibri" w:cstheme="minorHAnsi"/>
        </w:rPr>
        <w:t xml:space="preserve">) course </w:t>
      </w:r>
      <w:r w:rsidRPr="00314AF8">
        <w:rPr>
          <w:rFonts w:ascii="Calibri" w:hAnsi="Calibri" w:cstheme="minorHAnsi"/>
        </w:rPr>
        <w:t>and that RWA will retain 25%.</w:t>
      </w:r>
      <w:r w:rsidR="00C84B0C">
        <w:rPr>
          <w:rFonts w:ascii="Calibri" w:hAnsi="Calibri" w:cstheme="minorHAnsi"/>
        </w:rPr>
        <w:t xml:space="preserve"> </w:t>
      </w:r>
    </w:p>
    <w:p w14:paraId="3E401906" w14:textId="77777777" w:rsidR="00927A50" w:rsidRPr="00314AF8" w:rsidRDefault="00927A50" w:rsidP="00927A50">
      <w:pPr>
        <w:rPr>
          <w:rFonts w:ascii="Calibri" w:hAnsi="Calibri" w:cstheme="minorHAnsi"/>
          <w:b/>
        </w:rPr>
      </w:pPr>
    </w:p>
    <w:p w14:paraId="01479033" w14:textId="77777777" w:rsidR="000153D4" w:rsidRPr="00314AF8" w:rsidRDefault="000153D4">
      <w:pPr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 xml:space="preserve">Name: </w:t>
      </w:r>
    </w:p>
    <w:p w14:paraId="646CB227" w14:textId="77777777" w:rsidR="000D168D" w:rsidRPr="00314AF8" w:rsidRDefault="000D168D">
      <w:pPr>
        <w:rPr>
          <w:rFonts w:ascii="Calibri" w:hAnsi="Calibri" w:cstheme="minorHAnsi"/>
          <w:b/>
        </w:rPr>
      </w:pPr>
    </w:p>
    <w:p w14:paraId="574F344D" w14:textId="3173B5DE" w:rsidR="00FF2043" w:rsidRPr="00314AF8" w:rsidRDefault="00927A50">
      <w:pPr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>Date</w:t>
      </w:r>
      <w:r w:rsidR="000153D4" w:rsidRPr="00314AF8">
        <w:rPr>
          <w:rFonts w:ascii="Calibri" w:hAnsi="Calibri" w:cstheme="minorHAnsi"/>
          <w:b/>
        </w:rPr>
        <w:t>:</w:t>
      </w:r>
    </w:p>
    <w:sectPr w:rsidR="00FF2043" w:rsidRPr="00314AF8" w:rsidSect="00666E80">
      <w:type w:val="continuous"/>
      <w:pgSz w:w="11906" w:h="16838"/>
      <w:pgMar w:top="720" w:right="1296" w:bottom="720" w:left="129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B4383"/>
    <w:multiLevelType w:val="hybridMultilevel"/>
    <w:tmpl w:val="529EFF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D04EF"/>
    <w:multiLevelType w:val="hybridMultilevel"/>
    <w:tmpl w:val="D2D60340"/>
    <w:lvl w:ilvl="0" w:tplc="E54067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7D7EE8"/>
    <w:multiLevelType w:val="hybridMultilevel"/>
    <w:tmpl w:val="D612F9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D50BF3"/>
    <w:multiLevelType w:val="hybridMultilevel"/>
    <w:tmpl w:val="1DD4BC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B00F65"/>
    <w:multiLevelType w:val="hybridMultilevel"/>
    <w:tmpl w:val="6E4CF56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B6C201E"/>
    <w:multiLevelType w:val="hybridMultilevel"/>
    <w:tmpl w:val="E90ABA66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325940"/>
    <w:multiLevelType w:val="hybridMultilevel"/>
    <w:tmpl w:val="54B2B84C"/>
    <w:lvl w:ilvl="0" w:tplc="E54067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49A0A6D"/>
    <w:multiLevelType w:val="hybridMultilevel"/>
    <w:tmpl w:val="380A2F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>
    <w:nsid w:val="7D807897"/>
    <w:multiLevelType w:val="hybridMultilevel"/>
    <w:tmpl w:val="0D76A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7"/>
  </w:num>
  <w:num w:numId="6">
    <w:abstractNumId w:val="8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TKxMDE2NzG2NLBU0lEKTi0uzszPAykwrAUA0cH92iwAAAA="/>
  </w:docVars>
  <w:rsids>
    <w:rsidRoot w:val="00234813"/>
    <w:rsid w:val="000002F5"/>
    <w:rsid w:val="000070F0"/>
    <w:rsid w:val="000153D4"/>
    <w:rsid w:val="000818C9"/>
    <w:rsid w:val="000A41DA"/>
    <w:rsid w:val="000A6CB9"/>
    <w:rsid w:val="000D168D"/>
    <w:rsid w:val="000E1FCC"/>
    <w:rsid w:val="000E69B9"/>
    <w:rsid w:val="0015259E"/>
    <w:rsid w:val="00153C1E"/>
    <w:rsid w:val="00157AA7"/>
    <w:rsid w:val="00186098"/>
    <w:rsid w:val="00193F7D"/>
    <w:rsid w:val="001B689B"/>
    <w:rsid w:val="001D2739"/>
    <w:rsid w:val="001E5A61"/>
    <w:rsid w:val="00210E58"/>
    <w:rsid w:val="002151B9"/>
    <w:rsid w:val="00223D52"/>
    <w:rsid w:val="00227E82"/>
    <w:rsid w:val="00234813"/>
    <w:rsid w:val="00252621"/>
    <w:rsid w:val="00262347"/>
    <w:rsid w:val="00272312"/>
    <w:rsid w:val="002A43CF"/>
    <w:rsid w:val="002B26F7"/>
    <w:rsid w:val="002C7D4C"/>
    <w:rsid w:val="002D31F7"/>
    <w:rsid w:val="002F24A4"/>
    <w:rsid w:val="00314AF8"/>
    <w:rsid w:val="0032687D"/>
    <w:rsid w:val="00350D07"/>
    <w:rsid w:val="00355699"/>
    <w:rsid w:val="00357721"/>
    <w:rsid w:val="003973A3"/>
    <w:rsid w:val="003C5390"/>
    <w:rsid w:val="003D4522"/>
    <w:rsid w:val="003F2473"/>
    <w:rsid w:val="00400A44"/>
    <w:rsid w:val="004039C1"/>
    <w:rsid w:val="00410937"/>
    <w:rsid w:val="0042129D"/>
    <w:rsid w:val="0042170C"/>
    <w:rsid w:val="004978E9"/>
    <w:rsid w:val="004B1A7A"/>
    <w:rsid w:val="004E18D4"/>
    <w:rsid w:val="004F3B64"/>
    <w:rsid w:val="0051238F"/>
    <w:rsid w:val="005406CE"/>
    <w:rsid w:val="00565733"/>
    <w:rsid w:val="00584BF0"/>
    <w:rsid w:val="005B23AD"/>
    <w:rsid w:val="005F41BB"/>
    <w:rsid w:val="00602C30"/>
    <w:rsid w:val="00611F62"/>
    <w:rsid w:val="00612583"/>
    <w:rsid w:val="0061567F"/>
    <w:rsid w:val="00620A6B"/>
    <w:rsid w:val="00626DD6"/>
    <w:rsid w:val="006301B7"/>
    <w:rsid w:val="006347BE"/>
    <w:rsid w:val="00644572"/>
    <w:rsid w:val="00660C34"/>
    <w:rsid w:val="00666E80"/>
    <w:rsid w:val="00671856"/>
    <w:rsid w:val="00693D56"/>
    <w:rsid w:val="006B311F"/>
    <w:rsid w:val="007125FC"/>
    <w:rsid w:val="0071479D"/>
    <w:rsid w:val="007364FB"/>
    <w:rsid w:val="00784FAC"/>
    <w:rsid w:val="007B3709"/>
    <w:rsid w:val="007F559D"/>
    <w:rsid w:val="008047F8"/>
    <w:rsid w:val="0080600A"/>
    <w:rsid w:val="00844387"/>
    <w:rsid w:val="008543D4"/>
    <w:rsid w:val="00855328"/>
    <w:rsid w:val="00875586"/>
    <w:rsid w:val="008B297D"/>
    <w:rsid w:val="008B6A0E"/>
    <w:rsid w:val="008D7C9E"/>
    <w:rsid w:val="008E1479"/>
    <w:rsid w:val="008E382C"/>
    <w:rsid w:val="008E599F"/>
    <w:rsid w:val="00905584"/>
    <w:rsid w:val="009114E9"/>
    <w:rsid w:val="00916271"/>
    <w:rsid w:val="00927A50"/>
    <w:rsid w:val="00943514"/>
    <w:rsid w:val="00965CB3"/>
    <w:rsid w:val="00993C85"/>
    <w:rsid w:val="00995DBA"/>
    <w:rsid w:val="009A17CB"/>
    <w:rsid w:val="009B2CD4"/>
    <w:rsid w:val="009B53BE"/>
    <w:rsid w:val="009F21DB"/>
    <w:rsid w:val="00A02AA2"/>
    <w:rsid w:val="00A1776B"/>
    <w:rsid w:val="00A66450"/>
    <w:rsid w:val="00A80CD2"/>
    <w:rsid w:val="00AA19C4"/>
    <w:rsid w:val="00AC62B0"/>
    <w:rsid w:val="00B0028E"/>
    <w:rsid w:val="00B34D83"/>
    <w:rsid w:val="00B34F5D"/>
    <w:rsid w:val="00B824A3"/>
    <w:rsid w:val="00BC38BF"/>
    <w:rsid w:val="00BF3A35"/>
    <w:rsid w:val="00BF404B"/>
    <w:rsid w:val="00BF4852"/>
    <w:rsid w:val="00BF73E6"/>
    <w:rsid w:val="00C254E7"/>
    <w:rsid w:val="00C368D4"/>
    <w:rsid w:val="00C41B50"/>
    <w:rsid w:val="00C50E33"/>
    <w:rsid w:val="00C73B27"/>
    <w:rsid w:val="00C73FAA"/>
    <w:rsid w:val="00C7730F"/>
    <w:rsid w:val="00C8062A"/>
    <w:rsid w:val="00C84B0C"/>
    <w:rsid w:val="00C9677D"/>
    <w:rsid w:val="00CC13D2"/>
    <w:rsid w:val="00CF146D"/>
    <w:rsid w:val="00D10928"/>
    <w:rsid w:val="00D16052"/>
    <w:rsid w:val="00D51D0B"/>
    <w:rsid w:val="00DC4B06"/>
    <w:rsid w:val="00E078D7"/>
    <w:rsid w:val="00E10DDD"/>
    <w:rsid w:val="00E61024"/>
    <w:rsid w:val="00E95C41"/>
    <w:rsid w:val="00ED14B3"/>
    <w:rsid w:val="00ED3355"/>
    <w:rsid w:val="00F5486F"/>
    <w:rsid w:val="00F61CA4"/>
    <w:rsid w:val="00F75B9A"/>
    <w:rsid w:val="00F840C4"/>
    <w:rsid w:val="00F84507"/>
    <w:rsid w:val="00F90024"/>
    <w:rsid w:val="00F91058"/>
    <w:rsid w:val="00F923C3"/>
    <w:rsid w:val="00FA57FC"/>
    <w:rsid w:val="00FF2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9A386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13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B3709"/>
    <w:pPr>
      <w:spacing w:after="120" w:line="480" w:lineRule="auto"/>
      <w:ind w:left="283" w:hanging="737"/>
    </w:pPr>
  </w:style>
  <w:style w:type="character" w:customStyle="1" w:styleId="BodyTextIndentChar">
    <w:name w:val="Body Text Indent Char"/>
    <w:basedOn w:val="DefaultParagraphFont"/>
    <w:link w:val="BodyTextIndent"/>
    <w:rsid w:val="007B3709"/>
    <w:rPr>
      <w:sz w:val="24"/>
      <w:szCs w:val="24"/>
    </w:rPr>
  </w:style>
  <w:style w:type="paragraph" w:styleId="ListParagraph">
    <w:name w:val="List Paragraph"/>
    <w:basedOn w:val="Normal"/>
    <w:qFormat/>
    <w:rsid w:val="00FF204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95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95C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57721"/>
    <w:rPr>
      <w:color w:val="0000FF" w:themeColor="hyperlink"/>
      <w:u w:val="single"/>
    </w:rPr>
  </w:style>
  <w:style w:type="table" w:styleId="TableGrid">
    <w:name w:val="Table Grid"/>
    <w:basedOn w:val="TableNormal"/>
    <w:rsid w:val="00C73B2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semiHidden/>
    <w:unhideWhenUsed/>
    <w:rsid w:val="00193F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3F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3F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3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3F7D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9A17C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B297D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13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B3709"/>
    <w:pPr>
      <w:spacing w:after="120" w:line="480" w:lineRule="auto"/>
      <w:ind w:left="283" w:hanging="737"/>
    </w:pPr>
  </w:style>
  <w:style w:type="character" w:customStyle="1" w:styleId="BodyTextIndentChar">
    <w:name w:val="Body Text Indent Char"/>
    <w:basedOn w:val="DefaultParagraphFont"/>
    <w:link w:val="BodyTextIndent"/>
    <w:rsid w:val="007B3709"/>
    <w:rPr>
      <w:sz w:val="24"/>
      <w:szCs w:val="24"/>
    </w:rPr>
  </w:style>
  <w:style w:type="paragraph" w:styleId="ListParagraph">
    <w:name w:val="List Paragraph"/>
    <w:basedOn w:val="Normal"/>
    <w:qFormat/>
    <w:rsid w:val="00FF204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95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95C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57721"/>
    <w:rPr>
      <w:color w:val="0000FF" w:themeColor="hyperlink"/>
      <w:u w:val="single"/>
    </w:rPr>
  </w:style>
  <w:style w:type="table" w:styleId="TableGrid">
    <w:name w:val="Table Grid"/>
    <w:basedOn w:val="TableNormal"/>
    <w:rsid w:val="00C73B2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semiHidden/>
    <w:unhideWhenUsed/>
    <w:rsid w:val="00193F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3F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3F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3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3F7D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9A17C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B297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3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jpeg"/><Relationship Id="rId8" Type="http://schemas.openxmlformats.org/officeDocument/2006/relationships/image" Target="media/image2.jpg"/><Relationship Id="rId9" Type="http://schemas.openxmlformats.org/officeDocument/2006/relationships/hyperlink" Target="mailto:owlsinfo@romanceaustralia.com" TargetMode="External"/><Relationship Id="rId10" Type="http://schemas.openxmlformats.org/officeDocument/2006/relationships/hyperlink" Target="mailto:owlsinfo@romanceaustral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0DE6DBF-C4E4-934F-A518-3F4848DF4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990</Words>
  <Characters>5647</Characters>
  <Application>Microsoft Macintosh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ki</dc:creator>
  <cp:lastModifiedBy>Jillian Jones</cp:lastModifiedBy>
  <cp:revision>13</cp:revision>
  <cp:lastPrinted>2012-02-05T04:39:00Z</cp:lastPrinted>
  <dcterms:created xsi:type="dcterms:W3CDTF">2017-08-21T02:39:00Z</dcterms:created>
  <dcterms:modified xsi:type="dcterms:W3CDTF">2017-08-31T03:16:00Z</dcterms:modified>
</cp:coreProperties>
</file>